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4AFD71D1" w:rsidR="00A56B73" w:rsidRDefault="00A56B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3B4EFA82" wp14:editId="50F233C7">
                    <wp:simplePos x="0" y="0"/>
                    <wp:positionH relativeFrom="page">
                      <wp:posOffset>396240</wp:posOffset>
                    </wp:positionH>
                    <wp:positionV relativeFrom="page">
                      <wp:posOffset>487680</wp:posOffset>
                    </wp:positionV>
                    <wp:extent cx="6918164" cy="8778240"/>
                    <wp:effectExtent l="0" t="0" r="0" b="381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8164" cy="8778240"/>
                              <a:chOff x="-53340" y="0"/>
                              <a:chExt cx="6918164" cy="914400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-53340" y="4238887"/>
                                <a:ext cx="6858000" cy="49051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CE123CF" w14:textId="78237FCE" w:rsidR="00A56B73" w:rsidRDefault="000735E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4278315" w14:textId="48274F47" w:rsidR="00A56B73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VELOPER SOLUTIONS INC</w:t>
                                      </w:r>
                                    </w:sdtContent>
                                  </w:sdt>
                                  <w:r w:rsidR="00A56B73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olor w:val="FFFFFF" w:themeColor="background1"/>
                                        </w:rPr>
                                        <w:t>Winnipeg, Manitob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144"/>
                                      <w:szCs w:val="144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ADC9007" w14:textId="11B4D0A3" w:rsidR="00A56B73" w:rsidRPr="00F618C9" w:rsidRDefault="00A56B7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F618C9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  <w:t>Proposal</w:t>
                                      </w:r>
                                    </w:p>
                                  </w:sdtContent>
                                </w:sdt>
                                <w:p w14:paraId="2194EC7F" w14:textId="391827BA" w:rsidR="00A56B73" w:rsidRPr="00F618C9" w:rsidRDefault="000735E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UpTrend</w:t>
                                  </w:r>
                                  <w:r w:rsidR="00A56B73" w:rsidRPr="00F618C9"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 xml:space="preserve"> Websit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4EFA82" id="Group 193" o:spid="_x0000_s1026" style="position:absolute;margin-left:31.2pt;margin-top:38.4pt;width:544.75pt;height:691.2pt;z-index:-251655168;mso-position-horizontal-relative:page;mso-position-vertical-relative:page" coordorigin="-533" coordsize="69181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left:-533;top:42388;width:68579;height:490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CE123CF" w14:textId="78237FCE" w:rsidR="00A56B73" w:rsidRDefault="000735E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4278315" w14:textId="48274F47" w:rsidR="00A56B73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5C3F">
                                  <w:rPr>
                                    <w:caps/>
                                    <w:color w:val="FFFFFF" w:themeColor="background1"/>
                                  </w:rPr>
                                  <w:t>DeVELOPER SOLUTIONS INC</w:t>
                                </w:r>
                              </w:sdtContent>
                            </w:sdt>
                            <w:r w:rsidR="00A56B73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A15C3F">
                                  <w:rPr>
                                    <w:color w:val="FFFFFF" w:themeColor="background1"/>
                                  </w:rPr>
                                  <w:t>Winnipeg, Manitob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144"/>
                                <w:szCs w:val="144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ADC9007" w14:textId="11B4D0A3" w:rsidR="00A56B73" w:rsidRPr="00F618C9" w:rsidRDefault="00A56B7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</w:pPr>
                                <w:r w:rsidRPr="00F618C9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  <w:t>Proposal</w:t>
                                </w:r>
                              </w:p>
                            </w:sdtContent>
                          </w:sdt>
                          <w:p w14:paraId="2194EC7F" w14:textId="391827BA" w:rsidR="00A56B73" w:rsidRPr="00F618C9" w:rsidRDefault="000735E7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UpTrend</w:t>
                            </w:r>
                            <w:r w:rsidR="00A56B73" w:rsidRPr="00F618C9"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 xml:space="preserve"> Website Developmen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2DEEB8A8" w14:textId="6F996A8D" w:rsidR="004A4978" w:rsidRPr="00115907" w:rsidRDefault="00E666E6" w:rsidP="00115907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2C6B5A14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53141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Flora &amp; Petals Website Development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30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2C6B5A14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53141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Flora &amp; Petals Website Development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41715A13" w14:textId="1BF9CC8F" w:rsidR="00260357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990470" w:history="1">
            <w:r w:rsidR="00260357" w:rsidRPr="00EE4E23">
              <w:rPr>
                <w:rStyle w:val="Hyperlink"/>
                <w:noProof/>
              </w:rPr>
              <w:t>UPtre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4996052" w14:textId="02D7AEA6" w:rsidR="0026035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1" w:history="1">
            <w:r w:rsidR="00260357" w:rsidRPr="00EE4E23">
              <w:rPr>
                <w:rStyle w:val="Hyperlink"/>
                <w:noProof/>
              </w:rPr>
              <w:t>1.0</w:t>
            </w:r>
            <w:r w:rsidR="00260357">
              <w:rPr>
                <w:rFonts w:eastAsiaTheme="minorEastAsia"/>
                <w:noProof/>
                <w:lang w:eastAsia="en-IN"/>
              </w:rPr>
              <w:tab/>
            </w:r>
            <w:r w:rsidR="00260357" w:rsidRPr="00EE4E23">
              <w:rPr>
                <w:rStyle w:val="Hyperlink"/>
                <w:noProof/>
              </w:rPr>
              <w:t>Backgrou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1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7B110652" w14:textId="7535FC61" w:rsidR="0026035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2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.1 UPtre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2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72C8481" w14:textId="1666231D" w:rsidR="0026035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3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.2 Developer Solution Inc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3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1E4277F" w14:textId="5645CDD5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4" w:history="1">
            <w:r w:rsidR="00260357" w:rsidRPr="00EE4E23">
              <w:rPr>
                <w:rStyle w:val="Hyperlink"/>
                <w:noProof/>
              </w:rPr>
              <w:t>2.0 Goals and Objective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4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08CC1CCA" w14:textId="4BC669D4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5" w:history="1">
            <w:r w:rsidR="00260357" w:rsidRPr="00EE4E23">
              <w:rPr>
                <w:rStyle w:val="Hyperlink"/>
                <w:noProof/>
                <w:lang w:val="en-US"/>
              </w:rPr>
              <w:t>3.0 Databas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5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19792935" w14:textId="08D35693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6" w:history="1">
            <w:r w:rsidR="00260357" w:rsidRPr="00EE4E23">
              <w:rPr>
                <w:rStyle w:val="Hyperlink"/>
                <w:noProof/>
              </w:rPr>
              <w:t>4.0 Use Case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6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4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82E9617" w14:textId="5D0D0621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7" w:history="1">
            <w:r w:rsidR="00260357" w:rsidRPr="00EE4E23">
              <w:rPr>
                <w:rStyle w:val="Hyperlink"/>
                <w:noProof/>
              </w:rPr>
              <w:t>5.0 Security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7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5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0E40E745" w14:textId="190A6865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8" w:history="1">
            <w:r w:rsidR="00260357" w:rsidRPr="00EE4E23">
              <w:rPr>
                <w:rStyle w:val="Hyperlink"/>
                <w:noProof/>
              </w:rPr>
              <w:t>6.0 Sitemap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8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5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AF4FFA8" w14:textId="608E26FC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9" w:history="1">
            <w:r w:rsidR="00260357" w:rsidRPr="00EE4E23">
              <w:rPr>
                <w:rStyle w:val="Hyperlink"/>
                <w:noProof/>
              </w:rPr>
              <w:t>7.0 Physical Data Model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9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8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400B5B5" w14:textId="4BB9B854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0" w:history="1">
            <w:r w:rsidR="00260357" w:rsidRPr="00EE4E23">
              <w:rPr>
                <w:rStyle w:val="Hyperlink"/>
                <w:noProof/>
              </w:rPr>
              <w:t>9.0 Assumption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A47CD53" w14:textId="72913ECD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1" w:history="1">
            <w:r w:rsidR="00260357" w:rsidRPr="00EE4E23">
              <w:rPr>
                <w:rStyle w:val="Hyperlink"/>
                <w:noProof/>
              </w:rPr>
              <w:t>10.0 Qualification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1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F9CCA8E" w14:textId="39854FF6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2" w:history="1">
            <w:r w:rsidR="00260357" w:rsidRPr="00EE4E23">
              <w:rPr>
                <w:rStyle w:val="Hyperlink"/>
                <w:noProof/>
              </w:rPr>
              <w:t>11.0 Scope Statement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2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D13AEE2" w14:textId="5132D45B" w:rsidR="0026035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3" w:history="1">
            <w:r w:rsidR="00260357" w:rsidRPr="00EE4E23">
              <w:rPr>
                <w:rStyle w:val="Hyperlink"/>
                <w:noProof/>
              </w:rPr>
              <w:t>12.0</w:t>
            </w:r>
            <w:r w:rsidR="00260357">
              <w:rPr>
                <w:rFonts w:eastAsiaTheme="minorEastAsia"/>
                <w:noProof/>
                <w:lang w:eastAsia="en-IN"/>
              </w:rPr>
              <w:tab/>
            </w:r>
            <w:r w:rsidR="00260357" w:rsidRPr="00EE4E23">
              <w:rPr>
                <w:rStyle w:val="Hyperlink"/>
                <w:noProof/>
              </w:rPr>
              <w:t>Target Audien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3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9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2728F356" w14:textId="5CCB7231" w:rsidR="0026035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4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2.1 Primary Audien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4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0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690BFEFC" w14:textId="343358D6" w:rsidR="0026035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5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2.2 Secondary Audien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5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0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0C41F419" w14:textId="6AEC7A9D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6" w:history="1">
            <w:r w:rsidR="00260357" w:rsidRPr="00EE4E23">
              <w:rPr>
                <w:rStyle w:val="Hyperlink"/>
                <w:noProof/>
              </w:rPr>
              <w:t>13.0 Budget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6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0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93E21CC" w14:textId="13D1D319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7" w:history="1">
            <w:r w:rsidR="00260357" w:rsidRPr="00EE4E23">
              <w:rPr>
                <w:rStyle w:val="Hyperlink"/>
                <w:noProof/>
              </w:rPr>
              <w:t>14.0 Workplan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7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1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FA36A39" w14:textId="55A1EE47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8" w:history="1">
            <w:r w:rsidR="00260357" w:rsidRPr="00EE4E23">
              <w:rPr>
                <w:rStyle w:val="Hyperlink"/>
                <w:noProof/>
              </w:rPr>
              <w:t>15.0 Timelin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8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1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7B2EE1BF" w14:textId="75E388D7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9" w:history="1">
            <w:r w:rsidR="00260357" w:rsidRPr="00EE4E23">
              <w:rPr>
                <w:rStyle w:val="Hyperlink"/>
                <w:noProof/>
              </w:rPr>
              <w:t>16.0 Appendixe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89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09762CF" w14:textId="0CD17D7E" w:rsidR="0026035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0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6.1 Design Mock-ups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9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3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5AB673F1" w14:textId="3D70B960" w:rsidR="0026035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1" w:history="1">
            <w:r w:rsidR="00260357" w:rsidRPr="00EE4E23">
              <w:rPr>
                <w:rStyle w:val="Hyperlink"/>
                <w:rFonts w:ascii="Times New Roman" w:hAnsi="Times New Roman" w:cs="Times New Roman"/>
                <w:noProof/>
              </w:rPr>
              <w:t>16.2 Invoic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91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7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248ACF1A" w14:textId="48C90FB5" w:rsidR="0026035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2" w:history="1">
            <w:r w:rsidR="00260357" w:rsidRPr="00EE4E23">
              <w:rPr>
                <w:rStyle w:val="Hyperlink"/>
                <w:noProof/>
              </w:rPr>
              <w:t>17.0 Site Bible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92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18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73403289" w14:textId="7C37D728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B8A931B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35B0BD5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24EB3CB4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bookmarkStart w:id="0" w:name="_Toc108990470"/>
      <w:proofErr w:type="spellStart"/>
      <w:r>
        <w:t>UPtrend</w:t>
      </w:r>
      <w:bookmarkEnd w:id="0"/>
      <w:proofErr w:type="spellEnd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77777777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9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33BC3A3A" w14:textId="00E40571" w:rsidR="000256DF" w:rsidRDefault="000256DF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ru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ad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h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o </w:t>
      </w:r>
      <w:hyperlink r:id="rId11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ng Chung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3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48F12F" w14:textId="77777777" w:rsidR="00E666E6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D6E1D91" w14:textId="77777777" w:rsidR="00B221FD" w:rsidRDefault="00B221FD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42BACD5" w14:textId="17FD2D19" w:rsidR="00B221FD" w:rsidRPr="00C356E3" w:rsidRDefault="00B221FD" w:rsidP="00962F57">
      <w:pPr>
        <w:pStyle w:val="Heading1"/>
        <w:numPr>
          <w:ilvl w:val="0"/>
          <w:numId w:val="19"/>
        </w:numPr>
      </w:pPr>
      <w:bookmarkStart w:id="1" w:name="_Toc88764060"/>
      <w:bookmarkStart w:id="2" w:name="_Toc88764083"/>
      <w:bookmarkStart w:id="3" w:name="_Toc102339158"/>
      <w:bookmarkStart w:id="4" w:name="_Toc102339438"/>
      <w:bookmarkStart w:id="5" w:name="_Toc102339720"/>
      <w:bookmarkStart w:id="6" w:name="_Toc102340288"/>
      <w:bookmarkStart w:id="7" w:name="_Toc102340355"/>
      <w:bookmarkStart w:id="8" w:name="_Toc108990471"/>
      <w:r w:rsidRPr="00C356E3">
        <w:t>Background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C356E3">
        <w:t xml:space="preserve"> </w:t>
      </w:r>
    </w:p>
    <w:p w14:paraId="2A925A9F" w14:textId="77777777" w:rsidR="00B221FD" w:rsidRPr="00C356E3" w:rsidRDefault="00B221FD" w:rsidP="00B221FD">
      <w:pPr>
        <w:rPr>
          <w:rFonts w:ascii="Times New Roman" w:hAnsi="Times New Roman" w:cs="Times New Roman"/>
          <w:lang w:eastAsia="en-IN"/>
        </w:rPr>
      </w:pPr>
    </w:p>
    <w:p w14:paraId="4BAB472C" w14:textId="3DC2396F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9" w:name="_Toc88764061"/>
      <w:bookmarkStart w:id="10" w:name="_Toc88764084"/>
      <w:bookmarkStart w:id="11" w:name="_Toc102339159"/>
      <w:bookmarkStart w:id="12" w:name="_Toc102339439"/>
      <w:bookmarkStart w:id="13" w:name="_Toc102339721"/>
      <w:bookmarkStart w:id="14" w:name="_Toc102340289"/>
      <w:bookmarkStart w:id="15" w:name="_Toc102340356"/>
      <w:bookmarkStart w:id="16" w:name="_Toc108990472"/>
      <w:r w:rsidRPr="00C356E3">
        <w:rPr>
          <w:rFonts w:ascii="Times New Roman" w:hAnsi="Times New Roman" w:cs="Times New Roman"/>
          <w:color w:val="auto"/>
        </w:rPr>
        <w:t xml:space="preserve">1.1 </w:t>
      </w:r>
      <w:bookmarkEnd w:id="9"/>
      <w:bookmarkEnd w:id="10"/>
      <w:bookmarkEnd w:id="11"/>
      <w:bookmarkEnd w:id="12"/>
      <w:bookmarkEnd w:id="13"/>
      <w:bookmarkEnd w:id="14"/>
      <w:bookmarkEnd w:id="15"/>
      <w:proofErr w:type="spellStart"/>
      <w:r w:rsidR="00B46F2D" w:rsidRPr="009D317C">
        <w:rPr>
          <w:rFonts w:ascii="Times New Roman" w:hAnsi="Times New Roman" w:cs="Times New Roman"/>
          <w:color w:val="auto"/>
          <w:sz w:val="28"/>
          <w:szCs w:val="28"/>
        </w:rPr>
        <w:t>UPtrend</w:t>
      </w:r>
      <w:bookmarkEnd w:id="16"/>
      <w:proofErr w:type="spellEnd"/>
    </w:p>
    <w:p w14:paraId="2D32766F" w14:textId="70910A41" w:rsidR="00B221FD" w:rsidRDefault="00B46F2D" w:rsidP="00B221FD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Ptrend</w:t>
      </w:r>
      <w:proofErr w:type="spellEnd"/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the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 xml:space="preserve">for men, women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proofErr w:type="spellStart"/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proofErr w:type="spellEnd"/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proofErr w:type="spellStart"/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</w:t>
      </w:r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P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rend</w:t>
      </w:r>
      <w:proofErr w:type="spellEnd"/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has its own brand.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s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bloom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940C53" w14:textId="77777777" w:rsidR="000F6645" w:rsidRPr="000F6645" w:rsidRDefault="000F6645" w:rsidP="00B221FD">
      <w:pPr>
        <w:rPr>
          <w:rFonts w:ascii="Times New Roman" w:hAnsi="Times New Roman" w:cs="Times New Roman"/>
          <w:sz w:val="24"/>
          <w:szCs w:val="24"/>
        </w:rPr>
      </w:pPr>
    </w:p>
    <w:p w14:paraId="03F64783" w14:textId="228F3A86" w:rsidR="00B221FD" w:rsidRPr="009D317C" w:rsidRDefault="00B221FD" w:rsidP="00B221FD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7" w:name="_Toc88764062"/>
      <w:bookmarkStart w:id="18" w:name="_Toc88764085"/>
      <w:bookmarkStart w:id="19" w:name="_Toc102339160"/>
      <w:bookmarkStart w:id="20" w:name="_Toc102339440"/>
      <w:bookmarkStart w:id="21" w:name="_Toc102339722"/>
      <w:bookmarkStart w:id="22" w:name="_Toc102340290"/>
      <w:bookmarkStart w:id="23" w:name="_Toc102340357"/>
      <w:bookmarkStart w:id="24" w:name="_Toc108990473"/>
      <w:r w:rsidRPr="00C356E3">
        <w:rPr>
          <w:rFonts w:ascii="Times New Roman" w:hAnsi="Times New Roman" w:cs="Times New Roman"/>
          <w:color w:val="auto"/>
        </w:rPr>
        <w:t xml:space="preserve">1.2 </w:t>
      </w:r>
      <w:r w:rsidRPr="009D317C">
        <w:rPr>
          <w:rFonts w:ascii="Times New Roman" w:hAnsi="Times New Roman" w:cs="Times New Roman"/>
          <w:color w:val="auto"/>
          <w:sz w:val="28"/>
          <w:szCs w:val="28"/>
        </w:rPr>
        <w:t>Developer Solution Inc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0A44387" w14:textId="499BBD64" w:rsidR="000F6645" w:rsidRDefault="00F41E15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="00B221FD" w:rsidRPr="00C356E3">
        <w:rPr>
          <w:rFonts w:ascii="Times New Roman" w:hAnsi="Times New Roman" w:cs="Times New Roman"/>
          <w:sz w:val="24"/>
          <w:szCs w:val="24"/>
        </w:rPr>
        <w:t>Inc. is the organization that is known for its quality deliverables</w:t>
      </w:r>
      <w:r w:rsidR="00031CDA">
        <w:rPr>
          <w:rFonts w:ascii="Times New Roman" w:hAnsi="Times New Roman" w:cs="Times New Roman"/>
          <w:sz w:val="24"/>
          <w:szCs w:val="24"/>
        </w:rPr>
        <w:t>.</w:t>
      </w:r>
      <w:r w:rsidR="00031CDA" w:rsidRPr="00031CDA">
        <w:rPr>
          <w:rFonts w:ascii="Times New Roman" w:hAnsi="Times New Roman" w:cs="Times New Roman"/>
        </w:rPr>
        <w:t xml:space="preserve"> </w:t>
      </w:r>
      <w:r w:rsidR="00031CDA">
        <w:rPr>
          <w:rFonts w:ascii="Times New Roman" w:hAnsi="Times New Roman" w:cs="Times New Roman"/>
        </w:rPr>
        <w:t>Developer Solution</w:t>
      </w:r>
      <w:r w:rsidR="00031CDA" w:rsidRPr="00C356E3">
        <w:rPr>
          <w:rFonts w:ascii="Times New Roman" w:hAnsi="Times New Roman" w:cs="Times New Roman"/>
        </w:rPr>
        <w:t xml:space="preserve"> </w:t>
      </w:r>
      <w:r w:rsidR="00031CDA" w:rsidRPr="00C356E3">
        <w:rPr>
          <w:rFonts w:ascii="Times New Roman" w:hAnsi="Times New Roman" w:cs="Times New Roman"/>
          <w:sz w:val="24"/>
          <w:szCs w:val="24"/>
        </w:rPr>
        <w:t>Inc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as established in 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2002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50DEC" w:rsidRPr="00C356E3">
        <w:rPr>
          <w:rFonts w:ascii="Times New Roman" w:hAnsi="Times New Roman" w:cs="Times New Roman"/>
          <w:sz w:val="24"/>
          <w:szCs w:val="24"/>
        </w:rPr>
        <w:t>by a group of 5 people</w:t>
      </w:r>
      <w:r w:rsidR="00950DEC">
        <w:rPr>
          <w:rFonts w:ascii="Times New Roman" w:hAnsi="Times New Roman" w:cs="Times New Roman"/>
          <w:sz w:val="24"/>
          <w:szCs w:val="24"/>
        </w:rPr>
        <w:t xml:space="preserve"> studying from the same university</w:t>
      </w:r>
      <w:r w:rsidR="003819BA">
        <w:rPr>
          <w:rFonts w:ascii="Times New Roman" w:hAnsi="Times New Roman" w:cs="Times New Roman"/>
          <w:sz w:val="24"/>
          <w:szCs w:val="24"/>
        </w:rPr>
        <w:t>. Our organization has grown from 5 to 500 employees working to meet the customer’s requirement</w:t>
      </w:r>
      <w:r w:rsidR="00ED4480">
        <w:rPr>
          <w:rFonts w:ascii="Times New Roman" w:hAnsi="Times New Roman" w:cs="Times New Roman"/>
          <w:sz w:val="24"/>
          <w:szCs w:val="24"/>
        </w:rPr>
        <w:t xml:space="preserve"> to</w:t>
      </w:r>
      <w:r w:rsidR="00E435C4">
        <w:rPr>
          <w:rFonts w:ascii="Times New Roman" w:hAnsi="Times New Roman" w:cs="Times New Roman"/>
          <w:sz w:val="24"/>
          <w:szCs w:val="24"/>
        </w:rPr>
        <w:t xml:space="preserve"> deliver quality deliverables</w:t>
      </w:r>
      <w:r w:rsidR="00ED4480">
        <w:rPr>
          <w:rFonts w:ascii="Times New Roman" w:hAnsi="Times New Roman" w:cs="Times New Roman"/>
          <w:sz w:val="24"/>
          <w:szCs w:val="24"/>
        </w:rPr>
        <w:t xml:space="preserve">. Our organization have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 widest distribution network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</w:t>
      </w:r>
      <w:r w:rsidR="00914E91" w:rsidRPr="00914E91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14E91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sheer number of retail stor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at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mak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us </w:t>
      </w:r>
      <w:r w:rsidR="000F6645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ifferentiates us from the competition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</w:t>
      </w:r>
    </w:p>
    <w:p w14:paraId="15519729" w14:textId="77777777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</w:p>
    <w:p w14:paraId="2A03FDEA" w14:textId="55AD7CB2" w:rsidR="00B54946" w:rsidRPr="00C03E46" w:rsidRDefault="00386EF3" w:rsidP="00B221FD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lastRenderedPageBreak/>
        <w:t xml:space="preserve">The main technology which will be used </w:t>
      </w:r>
      <w:r w:rsidR="00F5736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o develop the website and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 make it a dynamic, database driven website are PHP and M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y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QL.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First, we will create a database with MySQL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all 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he data of users</w:t>
      </w:r>
      <w:r w:rsidR="00CB23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stored in different tables. Secondly, we will use PHP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with the MVC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(Model View Controller) and front controller design patter</w:t>
      </w:r>
      <w:r w:rsidR="000C19C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n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With PHP and MySQL, we can get data from the database and dynamically render pages.</w:t>
      </w:r>
    </w:p>
    <w:p w14:paraId="57915A59" w14:textId="77777777" w:rsidR="005879A3" w:rsidRPr="00C356E3" w:rsidRDefault="005879A3" w:rsidP="00E666E6">
      <w:pPr>
        <w:spacing w:after="135" w:line="259" w:lineRule="auto"/>
        <w:ind w:left="1440"/>
        <w:rPr>
          <w:rFonts w:ascii="Times New Roman" w:hAnsi="Times New Roman" w:cs="Times New Roman"/>
        </w:rPr>
      </w:pPr>
    </w:p>
    <w:p w14:paraId="65E35A74" w14:textId="77777777" w:rsidR="00E666E6" w:rsidRPr="00C356E3" w:rsidRDefault="00E666E6" w:rsidP="00E666E6">
      <w:pPr>
        <w:pStyle w:val="Heading1"/>
        <w:ind w:left="-5"/>
      </w:pPr>
      <w:bookmarkStart w:id="25" w:name="_Toc88764063"/>
      <w:bookmarkStart w:id="26" w:name="_Toc88764086"/>
      <w:bookmarkStart w:id="27" w:name="_Toc102339161"/>
      <w:bookmarkStart w:id="28" w:name="_Toc102339441"/>
      <w:bookmarkStart w:id="29" w:name="_Toc102339723"/>
      <w:bookmarkStart w:id="30" w:name="_Toc102340291"/>
      <w:bookmarkStart w:id="31" w:name="_Toc102340358"/>
      <w:bookmarkStart w:id="32" w:name="_Toc108990474"/>
      <w:r w:rsidRPr="00C356E3">
        <w:t>2.0 Goals and Objectives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72D7B15A" w14:textId="60B9B623" w:rsidR="00E666E6" w:rsidRPr="00C356E3" w:rsidRDefault="00F41E15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will </w:t>
      </w:r>
      <w:r w:rsidR="00063D9C">
        <w:rPr>
          <w:rFonts w:ascii="Times New Roman" w:hAnsi="Times New Roman" w:cs="Times New Roman"/>
          <w:sz w:val="24"/>
          <w:szCs w:val="24"/>
        </w:rPr>
        <w:t>definitely b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able to meet all your goals</w:t>
      </w:r>
      <w:r w:rsidR="00687B4B">
        <w:rPr>
          <w:rFonts w:ascii="Times New Roman" w:hAnsi="Times New Roman" w:cs="Times New Roman"/>
          <w:sz w:val="24"/>
          <w:szCs w:val="24"/>
        </w:rPr>
        <w:t>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 to 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s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02CE9BD2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into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4A0ABD">
        <w:t>wish list</w:t>
      </w:r>
      <w:r w:rsidR="008A5095">
        <w:t>. They can also save the list for later use.</w:t>
      </w:r>
    </w:p>
    <w:p w14:paraId="0014FDAD" w14:textId="67F52B2E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 and make sure it is unique in the database</w:t>
      </w:r>
      <w:r w:rsidR="00236BD2">
        <w:t>.</w:t>
      </w:r>
    </w:p>
    <w:p w14:paraId="13B56ABA" w14:textId="756070CD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profile, </w:t>
      </w:r>
      <w:r w:rsidR="004A0ABD">
        <w:t>wish list</w:t>
      </w:r>
      <w:r w:rsidR="002458B5">
        <w:t>, previous orders and make new orders.</w:t>
      </w:r>
    </w:p>
    <w:p w14:paraId="4F18A3D7" w14:textId="71F89131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3F0DDF">
        <w:t>Password entered will be encoded for website security.</w:t>
      </w:r>
    </w:p>
    <w:p w14:paraId="135F698B" w14:textId="1C54B956" w:rsidR="006172FC" w:rsidRDefault="006172FC" w:rsidP="00E666E6">
      <w:pPr>
        <w:pStyle w:val="ListParagraph"/>
        <w:numPr>
          <w:ilvl w:val="0"/>
          <w:numId w:val="1"/>
        </w:numPr>
      </w:pPr>
      <w:r>
        <w:t>Customers can search products by keyword. Search bar is located on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5EAC191F" w:rsidR="0028707A" w:rsidRDefault="0028707A" w:rsidP="00E666E6">
      <w:pPr>
        <w:pStyle w:val="ListParagraph"/>
        <w:numPr>
          <w:ilvl w:val="0"/>
          <w:numId w:val="1"/>
        </w:numPr>
      </w:pPr>
      <w:r>
        <w:t>Customer can add products</w:t>
      </w:r>
      <w:r w:rsidR="009A3425">
        <w:t xml:space="preserve"> into shopping bag, edit quantities, view order</w:t>
      </w:r>
      <w:r w:rsidR="0077703A">
        <w:t xml:space="preserve"> subtotals, and make payment.</w:t>
      </w:r>
    </w:p>
    <w:p w14:paraId="07FE70B6" w14:textId="47C1F9D8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>Easy to use Navigation to obtain any information about 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A7CA8E3" w:rsidR="006E5914" w:rsidRPr="000C495A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7D1920A3" w14:textId="1159DB63" w:rsidR="000C495A" w:rsidRDefault="00FE7E6B" w:rsidP="00FE7E6B">
      <w:pPr>
        <w:pStyle w:val="Heading1"/>
        <w:rPr>
          <w:lang w:val="en-US"/>
        </w:rPr>
      </w:pPr>
      <w:bookmarkStart w:id="33" w:name="_Toc108990475"/>
      <w:r>
        <w:rPr>
          <w:lang w:val="en-US"/>
        </w:rPr>
        <w:t xml:space="preserve">3.0 </w:t>
      </w:r>
      <w:r w:rsidR="000363C9" w:rsidRPr="00695D42">
        <w:rPr>
          <w:lang w:val="en-US"/>
        </w:rPr>
        <w:t>Database</w:t>
      </w:r>
      <w:bookmarkEnd w:id="33"/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370400B1" w14:textId="59DD3A65" w:rsidR="00DE154E" w:rsidRPr="00452EE1" w:rsidRDefault="00533E57" w:rsidP="000C495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00B02EA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</w:t>
      </w:r>
      <w:r w:rsidR="000715C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bles in the database: user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</w:t>
      </w:r>
      <w:r w:rsidR="00F8538B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orders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der_variant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r_address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ransaction, variant, size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_category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hipping_charge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tax, inquiry, </w:t>
      </w:r>
      <w:proofErr w:type="spellStart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_media</w:t>
      </w:r>
      <w:proofErr w:type="spellEnd"/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 category</w:t>
      </w:r>
      <w:r w:rsidR="00223C37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cluding following datatype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GINT, INT, TINYINT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varchar, decimal, </w:t>
      </w:r>
      <w:r w:rsidR="00822ECE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um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olean, text, char, date, datetime.</w:t>
      </w:r>
    </w:p>
    <w:p w14:paraId="5D71E255" w14:textId="2BAB9418" w:rsidR="00DA2096" w:rsidRPr="00452EE1" w:rsidRDefault="0084598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Users table, data is collected mainly through </w:t>
      </w:r>
      <w:r w:rsidR="006E3AAB" w:rsidRPr="00452EE1">
        <w:rPr>
          <w:color w:val="000000" w:themeColor="text1"/>
          <w:szCs w:val="24"/>
          <w:lang w:val="en-US"/>
        </w:rPr>
        <w:t>registration</w:t>
      </w:r>
      <w:r w:rsidRPr="00452EE1">
        <w:rPr>
          <w:color w:val="000000" w:themeColor="text1"/>
          <w:szCs w:val="24"/>
          <w:lang w:val="en-US"/>
        </w:rPr>
        <w:t xml:space="preserve"> process</w:t>
      </w:r>
      <w:r w:rsidR="006728E8" w:rsidRPr="00452EE1">
        <w:rPr>
          <w:color w:val="000000" w:themeColor="text1"/>
          <w:szCs w:val="24"/>
          <w:lang w:val="en-US"/>
        </w:rPr>
        <w:t>. We are storing user’s name, email, password, phone, city, province, postal code</w:t>
      </w:r>
      <w:r w:rsidR="00CB3F71" w:rsidRPr="00452EE1">
        <w:rPr>
          <w:color w:val="000000" w:themeColor="text1"/>
          <w:szCs w:val="24"/>
          <w:lang w:val="en-US"/>
        </w:rPr>
        <w:t xml:space="preserve">, country. </w:t>
      </w:r>
      <w:r w:rsidR="007A4402" w:rsidRPr="00452EE1">
        <w:rPr>
          <w:color w:val="000000" w:themeColor="text1"/>
          <w:szCs w:val="24"/>
          <w:lang w:val="en-US"/>
        </w:rPr>
        <w:t xml:space="preserve">After </w:t>
      </w:r>
      <w:r w:rsidR="007A4402" w:rsidRPr="00452EE1">
        <w:rPr>
          <w:color w:val="000000" w:themeColor="text1"/>
          <w:szCs w:val="24"/>
          <w:lang w:val="en-US"/>
        </w:rPr>
        <w:lastRenderedPageBreak/>
        <w:t>registration, user will be redirected to login page. With that email and password</w:t>
      </w:r>
      <w:r w:rsidR="00CB1FB2" w:rsidRPr="00452EE1">
        <w:rPr>
          <w:color w:val="000000" w:themeColor="text1"/>
          <w:szCs w:val="24"/>
          <w:lang w:val="en-US"/>
        </w:rPr>
        <w:t>, users can login and view profile, previous orders, wish list and make an online purchase</w:t>
      </w:r>
      <w:r w:rsidR="004C50CD" w:rsidRPr="00452EE1">
        <w:rPr>
          <w:color w:val="000000" w:themeColor="text1"/>
          <w:szCs w:val="24"/>
          <w:lang w:val="en-US"/>
        </w:rPr>
        <w:t>. A unique user id will be generated e</w:t>
      </w:r>
      <w:r w:rsidR="00D8203A" w:rsidRPr="00452EE1">
        <w:rPr>
          <w:color w:val="000000" w:themeColor="text1"/>
          <w:szCs w:val="24"/>
          <w:lang w:val="en-US"/>
        </w:rPr>
        <w:t>a</w:t>
      </w:r>
      <w:r w:rsidR="004C50CD" w:rsidRPr="00452EE1">
        <w:rPr>
          <w:color w:val="000000" w:themeColor="text1"/>
          <w:szCs w:val="24"/>
          <w:lang w:val="en-US"/>
        </w:rPr>
        <w:t xml:space="preserve">ch time </w:t>
      </w:r>
      <w:r w:rsidR="00D8203A" w:rsidRPr="00452EE1">
        <w:rPr>
          <w:color w:val="000000" w:themeColor="text1"/>
          <w:szCs w:val="24"/>
          <w:lang w:val="en-US"/>
        </w:rPr>
        <w:t xml:space="preserve">a user registers in the database </w:t>
      </w:r>
      <w:r w:rsidR="006E3AAB" w:rsidRPr="00452EE1">
        <w:rPr>
          <w:color w:val="000000" w:themeColor="text1"/>
          <w:szCs w:val="24"/>
          <w:lang w:val="en-US"/>
        </w:rPr>
        <w:t>automatically</w:t>
      </w:r>
      <w:r w:rsidR="00D8203A" w:rsidRPr="00452EE1">
        <w:rPr>
          <w:color w:val="000000" w:themeColor="text1"/>
          <w:szCs w:val="24"/>
          <w:lang w:val="en-US"/>
        </w:rPr>
        <w:t>.</w:t>
      </w:r>
      <w:r w:rsidR="0055398E" w:rsidRPr="00452EE1">
        <w:rPr>
          <w:color w:val="000000" w:themeColor="text1"/>
          <w:szCs w:val="24"/>
          <w:lang w:val="en-US"/>
        </w:rPr>
        <w:t xml:space="preserve"> Regular user and an Admin user can be </w:t>
      </w:r>
      <w:r w:rsidR="004E4D13" w:rsidRPr="00452EE1">
        <w:rPr>
          <w:color w:val="000000" w:themeColor="text1"/>
          <w:szCs w:val="24"/>
          <w:lang w:val="en-US"/>
        </w:rPr>
        <w:t>distinguished as per the privilege level which is added with default value of 0 for regular user and 1 for admin user.</w:t>
      </w:r>
    </w:p>
    <w:p w14:paraId="16B6459C" w14:textId="0AAD0B7C" w:rsidR="004F1FDD" w:rsidRPr="00452EE1" w:rsidRDefault="004F1FDD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C64779">
        <w:rPr>
          <w:color w:val="000000" w:themeColor="text1"/>
          <w:szCs w:val="24"/>
          <w:lang w:val="en-US"/>
        </w:rPr>
        <w:t>Products</w:t>
      </w:r>
      <w:r w:rsidRPr="00452EE1">
        <w:rPr>
          <w:color w:val="000000" w:themeColor="text1"/>
          <w:szCs w:val="24"/>
          <w:lang w:val="en-US"/>
        </w:rPr>
        <w:t xml:space="preserve"> table, data is collected from </w:t>
      </w:r>
      <w:proofErr w:type="spellStart"/>
      <w:r w:rsidR="00B02EA3">
        <w:rPr>
          <w:color w:val="000000" w:themeColor="text1"/>
          <w:szCs w:val="24"/>
          <w:lang w:val="en-US"/>
        </w:rPr>
        <w:t>UPtrend</w:t>
      </w:r>
      <w:proofErr w:type="spellEnd"/>
      <w:r w:rsidR="00962C64" w:rsidRPr="00452EE1">
        <w:rPr>
          <w:color w:val="000000" w:themeColor="text1"/>
          <w:szCs w:val="24"/>
          <w:lang w:val="en-US"/>
        </w:rPr>
        <w:t xml:space="preserve"> Company. This table is the primary table for t</w:t>
      </w:r>
      <w:r w:rsidR="009508CE" w:rsidRPr="00452EE1">
        <w:rPr>
          <w:color w:val="000000" w:themeColor="text1"/>
          <w:szCs w:val="24"/>
          <w:lang w:val="en-US"/>
        </w:rPr>
        <w:t>h</w:t>
      </w:r>
      <w:r w:rsidR="00962C64" w:rsidRPr="00452EE1">
        <w:rPr>
          <w:color w:val="000000" w:themeColor="text1"/>
          <w:szCs w:val="24"/>
          <w:lang w:val="en-US"/>
        </w:rPr>
        <w:t xml:space="preserve">e website. It </w:t>
      </w:r>
      <w:r w:rsidR="000715C2" w:rsidRPr="00452EE1">
        <w:rPr>
          <w:color w:val="000000" w:themeColor="text1"/>
          <w:szCs w:val="24"/>
          <w:lang w:val="en-US"/>
        </w:rPr>
        <w:t>includes</w:t>
      </w:r>
      <w:r w:rsidR="00962C64" w:rsidRPr="00452EE1">
        <w:rPr>
          <w:color w:val="000000" w:themeColor="text1"/>
          <w:szCs w:val="24"/>
          <w:lang w:val="en-US"/>
        </w:rPr>
        <w:t xml:space="preserve"> all the information of all products</w:t>
      </w:r>
      <w:r w:rsidR="00B3371F" w:rsidRPr="00452EE1">
        <w:rPr>
          <w:color w:val="000000" w:themeColor="text1"/>
          <w:szCs w:val="24"/>
          <w:lang w:val="en-US"/>
        </w:rPr>
        <w:t xml:space="preserve"> with product id, name, </w:t>
      </w:r>
      <w:r w:rsidR="009508CE" w:rsidRPr="00452EE1">
        <w:rPr>
          <w:color w:val="000000" w:themeColor="text1"/>
          <w:szCs w:val="24"/>
          <w:lang w:val="en-US"/>
        </w:rPr>
        <w:t>tittle</w:t>
      </w:r>
      <w:r w:rsidR="000E6F49" w:rsidRPr="00452EE1">
        <w:rPr>
          <w:color w:val="000000" w:themeColor="text1"/>
          <w:szCs w:val="24"/>
          <w:lang w:val="en-US"/>
        </w:rPr>
        <w:t>, description, product t</w:t>
      </w:r>
      <w:r w:rsidR="009508CE" w:rsidRPr="00452EE1">
        <w:rPr>
          <w:color w:val="000000" w:themeColor="text1"/>
          <w:szCs w:val="24"/>
          <w:lang w:val="en-US"/>
        </w:rPr>
        <w:t>y</w:t>
      </w:r>
      <w:r w:rsidR="000E6F49" w:rsidRPr="00452EE1">
        <w:rPr>
          <w:color w:val="000000" w:themeColor="text1"/>
          <w:szCs w:val="24"/>
          <w:lang w:val="en-US"/>
        </w:rPr>
        <w:t>pe, material, occasion, item weight, color, pr</w:t>
      </w:r>
      <w:r w:rsidR="009508CE" w:rsidRPr="00452EE1">
        <w:rPr>
          <w:color w:val="000000" w:themeColor="text1"/>
          <w:szCs w:val="24"/>
          <w:lang w:val="en-US"/>
        </w:rPr>
        <w:t>ice, season, currently available, no. of stocks, brand</w:t>
      </w:r>
      <w:r w:rsidR="00AA4FDF" w:rsidRPr="00452EE1">
        <w:rPr>
          <w:color w:val="000000" w:themeColor="text1"/>
          <w:szCs w:val="24"/>
          <w:lang w:val="en-US"/>
        </w:rPr>
        <w:t>. Customers can view product list and product details</w:t>
      </w:r>
      <w:r w:rsidR="001A0CF7" w:rsidRPr="00452EE1">
        <w:rPr>
          <w:color w:val="000000" w:themeColor="text1"/>
          <w:szCs w:val="24"/>
          <w:lang w:val="en-US"/>
        </w:rPr>
        <w:t>, sort products by</w:t>
      </w:r>
      <w:r w:rsidR="00CF1857" w:rsidRPr="00452EE1">
        <w:rPr>
          <w:color w:val="000000" w:themeColor="text1"/>
          <w:szCs w:val="24"/>
          <w:lang w:val="en-US"/>
        </w:rPr>
        <w:t xml:space="preserve"> flower</w:t>
      </w:r>
      <w:r w:rsidR="001A0CF7" w:rsidRPr="00452EE1">
        <w:rPr>
          <w:color w:val="000000" w:themeColor="text1"/>
          <w:szCs w:val="24"/>
          <w:lang w:val="en-US"/>
        </w:rPr>
        <w:t xml:space="preserve"> categories</w:t>
      </w:r>
      <w:r w:rsidR="00555A5C" w:rsidRPr="00452EE1">
        <w:rPr>
          <w:color w:val="000000" w:themeColor="text1"/>
          <w:szCs w:val="24"/>
          <w:lang w:val="en-US"/>
        </w:rPr>
        <w:t>, search product with keyword</w:t>
      </w:r>
      <w:r w:rsidR="002C6CAA" w:rsidRPr="00452EE1">
        <w:rPr>
          <w:color w:val="000000" w:themeColor="text1"/>
          <w:szCs w:val="24"/>
          <w:lang w:val="en-US"/>
        </w:rPr>
        <w:t>. Admin users can add, view, edit and delete products from admin page</w:t>
      </w:r>
      <w:r w:rsidR="00CA3D4F" w:rsidRPr="00452EE1">
        <w:rPr>
          <w:color w:val="000000" w:themeColor="text1"/>
          <w:szCs w:val="24"/>
          <w:lang w:val="en-US"/>
        </w:rPr>
        <w:t>.</w:t>
      </w:r>
    </w:p>
    <w:p w14:paraId="0808909F" w14:textId="465807A3" w:rsidR="00E01D29" w:rsidRPr="00452EE1" w:rsidRDefault="00E01D29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invoices_flowers table, data is collected from ordering process. After customer </w:t>
      </w:r>
      <w:r w:rsidR="000715C2" w:rsidRPr="00452EE1">
        <w:rPr>
          <w:color w:val="000000" w:themeColor="text1"/>
          <w:szCs w:val="24"/>
          <w:lang w:val="en-US"/>
        </w:rPr>
        <w:t>successfully</w:t>
      </w:r>
      <w:r w:rsidR="00773913" w:rsidRPr="00452EE1">
        <w:rPr>
          <w:color w:val="000000" w:themeColor="text1"/>
          <w:szCs w:val="24"/>
          <w:lang w:val="en-US"/>
        </w:rPr>
        <w:t xml:space="preserve"> make an online order, customer</w:t>
      </w:r>
      <w:r w:rsidR="000715C2" w:rsidRPr="00452EE1">
        <w:rPr>
          <w:color w:val="000000" w:themeColor="text1"/>
          <w:szCs w:val="24"/>
          <w:lang w:val="en-US"/>
        </w:rPr>
        <w:t xml:space="preserve"> </w:t>
      </w:r>
      <w:r w:rsidR="00773913" w:rsidRPr="00452EE1">
        <w:rPr>
          <w:color w:val="000000" w:themeColor="text1"/>
          <w:szCs w:val="24"/>
          <w:lang w:val="en-US"/>
        </w:rPr>
        <w:t xml:space="preserve">id, order date, subtotal, </w:t>
      </w:r>
      <w:r w:rsidR="00A25323" w:rsidRPr="00452EE1">
        <w:rPr>
          <w:color w:val="000000" w:themeColor="text1"/>
          <w:szCs w:val="24"/>
          <w:lang w:val="en-US"/>
        </w:rPr>
        <w:t>tax</w:t>
      </w:r>
      <w:r w:rsidR="0064058F" w:rsidRPr="00452EE1">
        <w:rPr>
          <w:color w:val="000000" w:themeColor="text1"/>
          <w:szCs w:val="24"/>
          <w:lang w:val="en-US"/>
        </w:rPr>
        <w:t xml:space="preserve"> and total amount will be stored</w:t>
      </w:r>
      <w:r w:rsidR="00751E60" w:rsidRPr="00452EE1">
        <w:rPr>
          <w:color w:val="000000" w:themeColor="text1"/>
          <w:szCs w:val="24"/>
          <w:lang w:val="en-US"/>
        </w:rPr>
        <w:t xml:space="preserve"> in invoices table with an auto generated id, Flowers id, </w:t>
      </w:r>
      <w:r w:rsidR="0066432A" w:rsidRPr="00452EE1">
        <w:rPr>
          <w:color w:val="000000" w:themeColor="text1"/>
          <w:szCs w:val="24"/>
          <w:lang w:val="en-US"/>
        </w:rPr>
        <w:t>unit price, quantity and line price will be stored</w:t>
      </w:r>
      <w:r w:rsidR="00B839D4" w:rsidRPr="00452EE1">
        <w:rPr>
          <w:color w:val="000000" w:themeColor="text1"/>
          <w:szCs w:val="24"/>
          <w:lang w:val="en-US"/>
        </w:rPr>
        <w:t xml:space="preserve"> in invoices_flower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 xml:space="preserve"> table. Flowers and invoice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>_flowers</w:t>
      </w:r>
      <w:r w:rsidR="00566E6B" w:rsidRPr="00452EE1">
        <w:rPr>
          <w:color w:val="000000" w:themeColor="text1"/>
          <w:szCs w:val="24"/>
          <w:lang w:val="en-US"/>
        </w:rPr>
        <w:t xml:space="preserve"> can interact with same flower id. We use this information in invoice receipt.</w:t>
      </w:r>
    </w:p>
    <w:p w14:paraId="67BF8809" w14:textId="154B466F" w:rsidR="00566E6B" w:rsidRPr="00452EE1" w:rsidRDefault="00C273F4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For log table, data is collected when an</w:t>
      </w:r>
      <w:r w:rsidR="00F25FE6" w:rsidRPr="00452EE1">
        <w:rPr>
          <w:color w:val="000000" w:themeColor="text1"/>
          <w:szCs w:val="24"/>
          <w:lang w:val="en-US"/>
        </w:rPr>
        <w:t>y</w:t>
      </w:r>
      <w:r w:rsidRPr="00452EE1">
        <w:rPr>
          <w:color w:val="000000" w:themeColor="text1"/>
          <w:szCs w:val="24"/>
          <w:lang w:val="en-US"/>
        </w:rPr>
        <w:t xml:space="preserve"> user visit, view or interacts with the website</w:t>
      </w:r>
      <w:r w:rsidR="00572A35" w:rsidRPr="00452EE1">
        <w:rPr>
          <w:color w:val="000000" w:themeColor="text1"/>
          <w:szCs w:val="24"/>
          <w:lang w:val="en-US"/>
        </w:rPr>
        <w:t>, it triggers the log function</w:t>
      </w:r>
      <w:r w:rsidR="00F25FE6" w:rsidRPr="00452EE1">
        <w:rPr>
          <w:color w:val="000000" w:themeColor="text1"/>
          <w:szCs w:val="24"/>
          <w:lang w:val="en-US"/>
        </w:rPr>
        <w:t xml:space="preserve"> and file information of current date, request method</w:t>
      </w:r>
      <w:r w:rsidR="002329E3" w:rsidRPr="00452EE1">
        <w:rPr>
          <w:color w:val="000000" w:themeColor="text1"/>
          <w:szCs w:val="24"/>
          <w:lang w:val="en-US"/>
        </w:rPr>
        <w:t xml:space="preserve">, request </w:t>
      </w:r>
      <w:r w:rsidR="00983AF3" w:rsidRPr="00452EE1">
        <w:rPr>
          <w:color w:val="000000" w:themeColor="text1"/>
          <w:szCs w:val="24"/>
          <w:lang w:val="en-US"/>
        </w:rPr>
        <w:t>URI</w:t>
      </w:r>
      <w:r w:rsidR="00506D37" w:rsidRPr="00452EE1">
        <w:rPr>
          <w:color w:val="000000" w:themeColor="text1"/>
          <w:szCs w:val="24"/>
          <w:lang w:val="en-US"/>
        </w:rPr>
        <w:t>, information related to the browsers to the log table</w:t>
      </w:r>
      <w:r w:rsidR="000715C2" w:rsidRPr="00452EE1">
        <w:rPr>
          <w:color w:val="000000" w:themeColor="text1"/>
          <w:szCs w:val="24"/>
          <w:lang w:val="en-US"/>
        </w:rPr>
        <w:t xml:space="preserve"> in database. Only admin users are able to view it after logging in.</w:t>
      </w:r>
    </w:p>
    <w:p w14:paraId="43680965" w14:textId="77777777" w:rsidR="00036911" w:rsidRPr="00452EE1" w:rsidRDefault="00036911" w:rsidP="00036911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39854ADA" w14:textId="77777777" w:rsidR="00B322C0" w:rsidRPr="00452EE1" w:rsidRDefault="00B322C0" w:rsidP="00B322C0">
      <w:pPr>
        <w:rPr>
          <w:rFonts w:ascii="Times New Roman" w:hAnsi="Times New Roman" w:cs="Times New Roman"/>
          <w:sz w:val="24"/>
          <w:szCs w:val="24"/>
        </w:rPr>
      </w:pPr>
    </w:p>
    <w:p w14:paraId="31378B85" w14:textId="5A48BF22" w:rsidR="001666EC" w:rsidRPr="00452EE1" w:rsidRDefault="00FE7E6B" w:rsidP="00FE7E6B">
      <w:pPr>
        <w:pStyle w:val="Heading1"/>
        <w:rPr>
          <w:szCs w:val="36"/>
        </w:rPr>
      </w:pPr>
      <w:bookmarkStart w:id="34" w:name="_Toc108990476"/>
      <w:r w:rsidRPr="00452EE1">
        <w:rPr>
          <w:szCs w:val="36"/>
        </w:rPr>
        <w:t xml:space="preserve">4.0 </w:t>
      </w:r>
      <w:r w:rsidR="001666EC" w:rsidRPr="00452EE1">
        <w:rPr>
          <w:szCs w:val="36"/>
        </w:rPr>
        <w:t>Use Cases</w:t>
      </w:r>
      <w:bookmarkEnd w:id="34"/>
    </w:p>
    <w:p w14:paraId="2A6B72C8" w14:textId="77777777" w:rsidR="00803101" w:rsidRPr="00452EE1" w:rsidRDefault="00803101" w:rsidP="0080310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FFA5B01" w14:textId="4A207BC6" w:rsidR="00EB69D1" w:rsidRPr="00452EE1" w:rsidRDefault="00EB69D1" w:rsidP="00E64F8F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Unauthenticated Users</w:t>
      </w:r>
    </w:p>
    <w:p w14:paraId="6429F82B" w14:textId="4B7DE094" w:rsidR="00EB69D1" w:rsidRPr="00452EE1" w:rsidRDefault="00EB69D1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n Unauthenticated user can visit all the pages</w:t>
      </w:r>
      <w:r w:rsidR="001C6786" w:rsidRPr="00452EE1">
        <w:rPr>
          <w:rFonts w:ascii="Times New Roman" w:hAnsi="Times New Roman" w:cs="Times New Roman"/>
          <w:sz w:val="24"/>
          <w:szCs w:val="24"/>
        </w:rPr>
        <w:t xml:space="preserve"> through the main menu, they can view product list and detailed information</w:t>
      </w:r>
      <w:r w:rsidR="00296625" w:rsidRPr="00452EE1">
        <w:rPr>
          <w:rFonts w:ascii="Times New Roman" w:hAnsi="Times New Roman" w:cs="Times New Roman"/>
          <w:sz w:val="24"/>
          <w:szCs w:val="24"/>
        </w:rPr>
        <w:t>, search for a certain product, add products</w:t>
      </w:r>
      <w:r w:rsidR="00BE4728" w:rsidRPr="00452EE1">
        <w:rPr>
          <w:rFonts w:ascii="Times New Roman" w:hAnsi="Times New Roman" w:cs="Times New Roman"/>
          <w:sz w:val="24"/>
          <w:szCs w:val="24"/>
        </w:rPr>
        <w:t xml:space="preserve"> into shopping bag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E4728" w:rsidRPr="00452EE1">
        <w:rPr>
          <w:rFonts w:ascii="Times New Roman" w:hAnsi="Times New Roman" w:cs="Times New Roman"/>
          <w:sz w:val="24"/>
          <w:szCs w:val="24"/>
        </w:rPr>
        <w:t>and wish list, view the shopping bag, edit product quantities</w:t>
      </w:r>
      <w:r w:rsidR="00CD17F2" w:rsidRPr="00452EE1">
        <w:rPr>
          <w:rFonts w:ascii="Times New Roman" w:hAnsi="Times New Roman" w:cs="Times New Roman"/>
          <w:sz w:val="24"/>
          <w:szCs w:val="24"/>
        </w:rPr>
        <w:t xml:space="preserve"> and remove products but they cannot view t</w:t>
      </w:r>
      <w:r w:rsidR="00A13E19" w:rsidRPr="00452EE1">
        <w:rPr>
          <w:rFonts w:ascii="Times New Roman" w:hAnsi="Times New Roman" w:cs="Times New Roman"/>
          <w:sz w:val="24"/>
          <w:szCs w:val="24"/>
        </w:rPr>
        <w:t>h</w:t>
      </w:r>
      <w:r w:rsidR="00CD17F2" w:rsidRPr="00452EE1">
        <w:rPr>
          <w:rFonts w:ascii="Times New Roman" w:hAnsi="Times New Roman" w:cs="Times New Roman"/>
          <w:sz w:val="24"/>
          <w:szCs w:val="24"/>
        </w:rPr>
        <w:t>e wish l</w:t>
      </w:r>
      <w:r w:rsidR="000B63A7">
        <w:rPr>
          <w:rFonts w:ascii="Times New Roman" w:hAnsi="Times New Roman" w:cs="Times New Roman"/>
          <w:sz w:val="24"/>
          <w:szCs w:val="24"/>
        </w:rPr>
        <w:t>i</w:t>
      </w:r>
      <w:r w:rsidR="00CD17F2" w:rsidRPr="00452EE1">
        <w:rPr>
          <w:rFonts w:ascii="Times New Roman" w:hAnsi="Times New Roman" w:cs="Times New Roman"/>
          <w:sz w:val="24"/>
          <w:szCs w:val="24"/>
        </w:rPr>
        <w:t>st</w:t>
      </w:r>
      <w:r w:rsidR="00CE2933" w:rsidRPr="00452EE1">
        <w:rPr>
          <w:rFonts w:ascii="Times New Roman" w:hAnsi="Times New Roman" w:cs="Times New Roman"/>
          <w:sz w:val="24"/>
          <w:szCs w:val="24"/>
        </w:rPr>
        <w:t xml:space="preserve"> or proceed to checkout to place an order.</w:t>
      </w:r>
    </w:p>
    <w:p w14:paraId="742E2BF2" w14:textId="77777777" w:rsidR="00CE2933" w:rsidRPr="00452EE1" w:rsidRDefault="00CE2933" w:rsidP="00EB69D1">
      <w:pPr>
        <w:pStyle w:val="ListParagraph"/>
        <w:ind w:left="1080" w:firstLine="0"/>
        <w:rPr>
          <w:szCs w:val="24"/>
        </w:rPr>
      </w:pPr>
    </w:p>
    <w:p w14:paraId="2AC0D91B" w14:textId="68F508B0" w:rsidR="00CE2933" w:rsidRPr="00452EE1" w:rsidRDefault="00CE2933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uthenticated users</w:t>
      </w:r>
    </w:p>
    <w:p w14:paraId="17DCFF66" w14:textId="77777777" w:rsidR="00CE2933" w:rsidRPr="00452EE1" w:rsidRDefault="00CE2933" w:rsidP="00CE2933">
      <w:pPr>
        <w:pStyle w:val="ListParagraph"/>
        <w:ind w:left="1080" w:firstLine="0"/>
        <w:rPr>
          <w:szCs w:val="24"/>
        </w:rPr>
      </w:pPr>
    </w:p>
    <w:p w14:paraId="4480334A" w14:textId="26B4CCF5" w:rsidR="00CE2933" w:rsidRPr="00452EE1" w:rsidRDefault="00CE2933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</w:t>
      </w:r>
      <w:r w:rsidR="004A77F0" w:rsidRPr="00452EE1">
        <w:rPr>
          <w:rFonts w:ascii="Times New Roman" w:hAnsi="Times New Roman" w:cs="Times New Roman"/>
          <w:sz w:val="24"/>
          <w:szCs w:val="24"/>
        </w:rPr>
        <w:t>authenticated</w:t>
      </w:r>
      <w:r w:rsidRPr="00452EE1">
        <w:rPr>
          <w:rFonts w:ascii="Times New Roman" w:hAnsi="Times New Roman" w:cs="Times New Roman"/>
          <w:sz w:val="24"/>
          <w:szCs w:val="24"/>
        </w:rPr>
        <w:t xml:space="preserve"> 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can register or log in to become an authenticated user. Once a </w:t>
      </w:r>
      <w:r w:rsidR="00337399">
        <w:rPr>
          <w:rFonts w:ascii="Times New Roman" w:hAnsi="Times New Roman" w:cs="Times New Roman"/>
          <w:sz w:val="24"/>
          <w:szCs w:val="24"/>
        </w:rPr>
        <w:t>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register or log in</w:t>
      </w:r>
      <w:r w:rsidR="00BC2690" w:rsidRPr="00452EE1">
        <w:rPr>
          <w:rFonts w:ascii="Times New Roman" w:hAnsi="Times New Roman" w:cs="Times New Roman"/>
          <w:sz w:val="24"/>
          <w:szCs w:val="24"/>
        </w:rPr>
        <w:t xml:space="preserve"> successfully, they will be redirected to profile page</w:t>
      </w:r>
      <w:r w:rsidR="00D742E9" w:rsidRPr="00452EE1">
        <w:rPr>
          <w:rFonts w:ascii="Times New Roman" w:hAnsi="Times New Roman" w:cs="Times New Roman"/>
          <w:sz w:val="24"/>
          <w:szCs w:val="24"/>
        </w:rPr>
        <w:t>. Users can access “My Orders” page to view all previous orders</w:t>
      </w:r>
      <w:r w:rsidR="00505065" w:rsidRPr="00452EE1">
        <w:rPr>
          <w:rFonts w:ascii="Times New Roman" w:hAnsi="Times New Roman" w:cs="Times New Roman"/>
          <w:sz w:val="24"/>
          <w:szCs w:val="24"/>
        </w:rPr>
        <w:t>. “My Wishlist” page to view the products saved in the</w:t>
      </w:r>
      <w:r w:rsidR="005D0FDB" w:rsidRPr="00452EE1">
        <w:rPr>
          <w:rFonts w:ascii="Times New Roman" w:hAnsi="Times New Roman" w:cs="Times New Roman"/>
          <w:sz w:val="24"/>
          <w:szCs w:val="24"/>
        </w:rPr>
        <w:t xml:space="preserve"> wish list. They can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al</w:t>
      </w:r>
      <w:r w:rsidR="005D0FDB" w:rsidRPr="00452EE1">
        <w:rPr>
          <w:rFonts w:ascii="Times New Roman" w:hAnsi="Times New Roman" w:cs="Times New Roman"/>
          <w:sz w:val="24"/>
          <w:szCs w:val="24"/>
        </w:rPr>
        <w:t>so remove products from wish list, add products to shopping bag</w:t>
      </w:r>
      <w:r w:rsidR="00E777D9" w:rsidRPr="00452EE1">
        <w:rPr>
          <w:rFonts w:ascii="Times New Roman" w:hAnsi="Times New Roman" w:cs="Times New Roman"/>
          <w:sz w:val="24"/>
          <w:szCs w:val="24"/>
        </w:rPr>
        <w:t xml:space="preserve"> directly from wish list. Proceed to </w:t>
      </w:r>
      <w:proofErr w:type="spellStart"/>
      <w:r w:rsidR="00E777D9" w:rsidRPr="00452EE1">
        <w:rPr>
          <w:rFonts w:ascii="Times New Roman" w:hAnsi="Times New Roman" w:cs="Times New Roman"/>
          <w:sz w:val="24"/>
          <w:szCs w:val="24"/>
        </w:rPr>
        <w:t>checkout</w:t>
      </w:r>
      <w:proofErr w:type="spellEnd"/>
      <w:r w:rsidR="00E777D9" w:rsidRPr="00452EE1">
        <w:rPr>
          <w:rFonts w:ascii="Times New Roman" w:hAnsi="Times New Roman" w:cs="Times New Roman"/>
          <w:sz w:val="24"/>
          <w:szCs w:val="24"/>
        </w:rPr>
        <w:t xml:space="preserve"> and make an order.</w:t>
      </w:r>
    </w:p>
    <w:p w14:paraId="1977567A" w14:textId="77777777" w:rsidR="00E777D9" w:rsidRPr="00452EE1" w:rsidRDefault="00E777D9" w:rsidP="00CE2933">
      <w:pPr>
        <w:pStyle w:val="ListParagraph"/>
        <w:ind w:left="1080" w:firstLine="0"/>
        <w:rPr>
          <w:szCs w:val="24"/>
        </w:rPr>
      </w:pPr>
    </w:p>
    <w:p w14:paraId="5437DDC0" w14:textId="29138A5E" w:rsidR="00E777D9" w:rsidRPr="00452EE1" w:rsidRDefault="00125AE9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lastRenderedPageBreak/>
        <w:t>Admin users</w:t>
      </w:r>
    </w:p>
    <w:p w14:paraId="144AA422" w14:textId="77777777" w:rsidR="00125AE9" w:rsidRPr="00452EE1" w:rsidRDefault="00125AE9" w:rsidP="00125AE9">
      <w:pPr>
        <w:pStyle w:val="ListParagraph"/>
        <w:ind w:left="1080" w:firstLine="0"/>
        <w:rPr>
          <w:szCs w:val="24"/>
        </w:rPr>
      </w:pPr>
    </w:p>
    <w:p w14:paraId="79B66238" w14:textId="561962A4" w:rsidR="00125AE9" w:rsidRPr="00452EE1" w:rsidRDefault="004A77F0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</w:t>
      </w:r>
      <w:r w:rsidR="007923B6" w:rsidRPr="00452EE1">
        <w:rPr>
          <w:rFonts w:ascii="Times New Roman" w:hAnsi="Times New Roman" w:cs="Times New Roman"/>
          <w:sz w:val="24"/>
          <w:szCs w:val="24"/>
        </w:rPr>
        <w:t xml:space="preserve"> user sign in</w:t>
      </w:r>
      <w:r w:rsidR="0064512E" w:rsidRPr="00452EE1">
        <w:rPr>
          <w:rFonts w:ascii="Times New Roman" w:hAnsi="Times New Roman" w:cs="Times New Roman"/>
          <w:sz w:val="24"/>
          <w:szCs w:val="24"/>
        </w:rPr>
        <w:t xml:space="preserve"> successfully</w:t>
      </w:r>
      <w:r w:rsidR="007B7B6A" w:rsidRPr="00452EE1">
        <w:rPr>
          <w:rFonts w:ascii="Times New Roman" w:hAnsi="Times New Roman" w:cs="Times New Roman"/>
          <w:sz w:val="24"/>
          <w:szCs w:val="24"/>
        </w:rPr>
        <w:t>, they will be redirected to amin dashboard. The admin users can view</w:t>
      </w:r>
      <w:r w:rsidR="00B54257" w:rsidRPr="00452EE1">
        <w:rPr>
          <w:rFonts w:ascii="Times New Roman" w:hAnsi="Times New Roman" w:cs="Times New Roman"/>
          <w:sz w:val="24"/>
          <w:szCs w:val="24"/>
        </w:rPr>
        <w:t>, add, edit, remove a</w:t>
      </w:r>
      <w:r w:rsidR="00A13E19" w:rsidRPr="00452EE1">
        <w:rPr>
          <w:rFonts w:ascii="Times New Roman" w:hAnsi="Times New Roman" w:cs="Times New Roman"/>
          <w:sz w:val="24"/>
          <w:szCs w:val="24"/>
        </w:rPr>
        <w:t>n</w:t>
      </w:r>
      <w:r w:rsidR="00B54257" w:rsidRPr="00452EE1">
        <w:rPr>
          <w:rFonts w:ascii="Times New Roman" w:hAnsi="Times New Roman" w:cs="Times New Roman"/>
          <w:sz w:val="24"/>
          <w:szCs w:val="24"/>
        </w:rPr>
        <w:t>d search products from “Products”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page</w:t>
      </w:r>
      <w:r w:rsidR="007E34E5">
        <w:rPr>
          <w:rFonts w:ascii="Times New Roman" w:hAnsi="Times New Roman" w:cs="Times New Roman"/>
          <w:sz w:val="24"/>
          <w:szCs w:val="24"/>
        </w:rPr>
        <w:t xml:space="preserve">. Admin </w:t>
      </w:r>
      <w:proofErr w:type="gramStart"/>
      <w:r w:rsidR="007E34E5">
        <w:rPr>
          <w:rFonts w:ascii="Times New Roman" w:hAnsi="Times New Roman" w:cs="Times New Roman"/>
          <w:sz w:val="24"/>
          <w:szCs w:val="24"/>
        </w:rPr>
        <w:t>can  create</w:t>
      </w:r>
      <w:proofErr w:type="gramEnd"/>
      <w:r w:rsidR="007E34E5">
        <w:rPr>
          <w:rFonts w:ascii="Times New Roman" w:hAnsi="Times New Roman" w:cs="Times New Roman"/>
          <w:sz w:val="24"/>
          <w:szCs w:val="24"/>
        </w:rPr>
        <w:t xml:space="preserve">, </w:t>
      </w:r>
      <w:r w:rsidR="00273E82" w:rsidRPr="00452EE1">
        <w:rPr>
          <w:rFonts w:ascii="Times New Roman" w:hAnsi="Times New Roman" w:cs="Times New Roman"/>
          <w:sz w:val="24"/>
          <w:szCs w:val="24"/>
        </w:rPr>
        <w:t>view</w:t>
      </w:r>
      <w:r w:rsidR="007B457F">
        <w:rPr>
          <w:rFonts w:ascii="Times New Roman" w:hAnsi="Times New Roman" w:cs="Times New Roman"/>
          <w:sz w:val="24"/>
          <w:szCs w:val="24"/>
        </w:rPr>
        <w:t xml:space="preserve">, </w:t>
      </w:r>
      <w:r w:rsidR="007E34E5">
        <w:rPr>
          <w:rFonts w:ascii="Times New Roman" w:hAnsi="Times New Roman" w:cs="Times New Roman"/>
          <w:sz w:val="24"/>
          <w:szCs w:val="24"/>
        </w:rPr>
        <w:t>e</w:t>
      </w:r>
      <w:r w:rsidR="007B457F">
        <w:rPr>
          <w:rFonts w:ascii="Times New Roman" w:hAnsi="Times New Roman" w:cs="Times New Roman"/>
          <w:sz w:val="24"/>
          <w:szCs w:val="24"/>
        </w:rPr>
        <w:t>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>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e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orders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sorted by </w:t>
      </w:r>
      <w:r w:rsidR="00A13E19" w:rsidRPr="00452EE1">
        <w:rPr>
          <w:rFonts w:ascii="Times New Roman" w:hAnsi="Times New Roman" w:cs="Times New Roman"/>
          <w:sz w:val="24"/>
          <w:szCs w:val="24"/>
        </w:rPr>
        <w:t>c</w:t>
      </w:r>
      <w:r w:rsidR="00C862EA" w:rsidRPr="00452EE1">
        <w:rPr>
          <w:rFonts w:ascii="Times New Roman" w:hAnsi="Times New Roman" w:cs="Times New Roman"/>
          <w:sz w:val="24"/>
          <w:szCs w:val="24"/>
        </w:rPr>
        <w:t>reated time from the “Orders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create, edit,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and delete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 xml:space="preserve">tax </w:t>
      </w:r>
      <w:r w:rsidR="007B457F" w:rsidRPr="00452EE1">
        <w:rPr>
          <w:rFonts w:ascii="Times New Roman" w:hAnsi="Times New Roman" w:cs="Times New Roman"/>
          <w:sz w:val="24"/>
          <w:szCs w:val="24"/>
        </w:rPr>
        <w:t>from the “</w:t>
      </w:r>
      <w:r w:rsidR="007E34E5">
        <w:rPr>
          <w:rFonts w:ascii="Times New Roman" w:hAnsi="Times New Roman" w:cs="Times New Roman"/>
          <w:sz w:val="24"/>
          <w:szCs w:val="24"/>
        </w:rPr>
        <w:t>Tax</w:t>
      </w:r>
      <w:r w:rsidR="007B457F" w:rsidRPr="00452EE1">
        <w:rPr>
          <w:rFonts w:ascii="Times New Roman" w:hAnsi="Times New Roman" w:cs="Times New Roman"/>
          <w:sz w:val="24"/>
          <w:szCs w:val="24"/>
        </w:rPr>
        <w:t>” page</w:t>
      </w:r>
      <w:r w:rsidR="00C01858">
        <w:rPr>
          <w:rFonts w:ascii="Times New Roman" w:hAnsi="Times New Roman" w:cs="Times New Roman"/>
          <w:sz w:val="24"/>
          <w:szCs w:val="24"/>
        </w:rPr>
        <w:t>;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and view </w:t>
      </w:r>
      <w:r w:rsidR="00C01858">
        <w:rPr>
          <w:rFonts w:ascii="Times New Roman" w:hAnsi="Times New Roman" w:cs="Times New Roman"/>
          <w:sz w:val="24"/>
          <w:szCs w:val="24"/>
        </w:rPr>
        <w:t>the “inventory” table</w:t>
      </w:r>
      <w:r w:rsidR="00DE5473" w:rsidRPr="00452EE1">
        <w:rPr>
          <w:rFonts w:ascii="Times New Roman" w:hAnsi="Times New Roman" w:cs="Times New Roman"/>
          <w:sz w:val="24"/>
          <w:szCs w:val="24"/>
        </w:rPr>
        <w:t>.</w:t>
      </w:r>
    </w:p>
    <w:p w14:paraId="459E452A" w14:textId="77777777" w:rsidR="00036911" w:rsidRPr="00452EE1" w:rsidRDefault="00036911" w:rsidP="00A13E1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9E68833" w14:textId="77777777" w:rsidR="00DE5473" w:rsidRPr="00452EE1" w:rsidRDefault="00DE5473" w:rsidP="00125AE9">
      <w:pPr>
        <w:pStyle w:val="ListParagraph"/>
        <w:ind w:left="1080" w:firstLine="0"/>
        <w:rPr>
          <w:szCs w:val="24"/>
        </w:rPr>
      </w:pPr>
    </w:p>
    <w:p w14:paraId="677C5170" w14:textId="082A6979" w:rsidR="00DE5473" w:rsidRDefault="00FE7E6B" w:rsidP="00FE7E6B">
      <w:pPr>
        <w:pStyle w:val="Heading1"/>
        <w:rPr>
          <w:szCs w:val="36"/>
        </w:rPr>
      </w:pPr>
      <w:bookmarkStart w:id="35" w:name="_Toc108990477"/>
      <w:r w:rsidRPr="00452EE1">
        <w:rPr>
          <w:szCs w:val="36"/>
        </w:rPr>
        <w:t xml:space="preserve">5.0 </w:t>
      </w:r>
      <w:r w:rsidR="00F01AFB" w:rsidRPr="00452EE1">
        <w:rPr>
          <w:szCs w:val="36"/>
        </w:rPr>
        <w:t>Security</w:t>
      </w:r>
      <w:bookmarkEnd w:id="35"/>
    </w:p>
    <w:p w14:paraId="5E1CFCD4" w14:textId="77777777" w:rsidR="0052798E" w:rsidRPr="0052798E" w:rsidRDefault="0052798E" w:rsidP="0052798E">
      <w:pPr>
        <w:rPr>
          <w:lang w:eastAsia="en-IN"/>
        </w:rPr>
      </w:pPr>
    </w:p>
    <w:p w14:paraId="409A76C9" w14:textId="3170FDF3" w:rsidR="00E635CF" w:rsidRPr="0052798E" w:rsidRDefault="00E635CF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XSS Protection</w:t>
      </w:r>
    </w:p>
    <w:p w14:paraId="4966C267" w14:textId="670A58D4" w:rsidR="00E635CF" w:rsidRPr="00452EE1" w:rsidRDefault="00E635CF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Cross side </w:t>
      </w:r>
      <w:r w:rsidR="00807EDF" w:rsidRPr="00452EE1">
        <w:rPr>
          <w:rFonts w:ascii="Times New Roman" w:hAnsi="Times New Roman" w:cs="Times New Roman"/>
          <w:sz w:val="24"/>
          <w:szCs w:val="24"/>
        </w:rPr>
        <w:t>script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jections are prevented by using PHP in-built</w:t>
      </w:r>
      <w:r w:rsidR="00DE1AA1" w:rsidRPr="00452EE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E1AA1" w:rsidRPr="00452EE1">
        <w:rPr>
          <w:rFonts w:ascii="Times New Roman" w:hAnsi="Times New Roman" w:cs="Times New Roman"/>
          <w:sz w:val="24"/>
          <w:szCs w:val="24"/>
        </w:rPr>
        <w:t>htmlentities(</w:t>
      </w:r>
      <w:proofErr w:type="gramEnd"/>
      <w:r w:rsidR="00DE1AA1" w:rsidRPr="00452EE1">
        <w:rPr>
          <w:rFonts w:ascii="Times New Roman" w:hAnsi="Times New Roman" w:cs="Times New Roman"/>
          <w:sz w:val="24"/>
          <w:szCs w:val="24"/>
        </w:rPr>
        <w:t>) function to sanitize data. This makes sure that all data gets sanitized before</w:t>
      </w:r>
      <w:r w:rsidR="004B466A" w:rsidRPr="00452EE1">
        <w:rPr>
          <w:rFonts w:ascii="Times New Roman" w:hAnsi="Times New Roman" w:cs="Times New Roman"/>
          <w:sz w:val="24"/>
          <w:szCs w:val="24"/>
        </w:rPr>
        <w:t xml:space="preserve"> getting used throughout the website.</w:t>
      </w:r>
    </w:p>
    <w:p w14:paraId="34099BD4" w14:textId="0D6A385D" w:rsidR="004B466A" w:rsidRPr="0052798E" w:rsidRDefault="004B466A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CSRF Protection</w:t>
      </w:r>
    </w:p>
    <w:p w14:paraId="1E7EC403" w14:textId="6F0205AB" w:rsidR="00B12F72" w:rsidRPr="00452EE1" w:rsidRDefault="00B12F72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. Tokens</w:t>
      </w:r>
      <w:r w:rsidR="000D1D2E" w:rsidRPr="00452EE1">
        <w:rPr>
          <w:rFonts w:ascii="Times New Roman" w:hAnsi="Times New Roman" w:cs="Times New Roman"/>
          <w:sz w:val="24"/>
          <w:szCs w:val="24"/>
        </w:rPr>
        <w:t xml:space="preserve"> are random and encoded values. When submitting the token will be verified, and the form will be submitted only if the </w:t>
      </w:r>
      <w:r w:rsidR="004617F0" w:rsidRPr="00452EE1">
        <w:rPr>
          <w:rFonts w:ascii="Times New Roman" w:hAnsi="Times New Roman" w:cs="Times New Roman"/>
          <w:sz w:val="24"/>
          <w:szCs w:val="24"/>
        </w:rPr>
        <w:t>token matches the setting.</w:t>
      </w:r>
    </w:p>
    <w:p w14:paraId="11935815" w14:textId="77777777" w:rsidR="004617F0" w:rsidRPr="00452EE1" w:rsidRDefault="004617F0" w:rsidP="00DE5473">
      <w:pPr>
        <w:rPr>
          <w:rFonts w:ascii="Times New Roman" w:hAnsi="Times New Roman" w:cs="Times New Roman"/>
          <w:sz w:val="24"/>
          <w:szCs w:val="24"/>
        </w:rPr>
      </w:pPr>
    </w:p>
    <w:p w14:paraId="0829598B" w14:textId="72544FE8" w:rsidR="004617F0" w:rsidRPr="0052798E" w:rsidRDefault="004617F0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SQL Injection protection</w:t>
      </w:r>
    </w:p>
    <w:p w14:paraId="1BD8ACBB" w14:textId="26A02CC1" w:rsidR="00B52AF3" w:rsidRPr="00452EE1" w:rsidRDefault="00B52AF3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SQL injections are prevented by using prepared </w:t>
      </w:r>
      <w:r w:rsidR="006236B4" w:rsidRPr="00452EE1">
        <w:rPr>
          <w:rFonts w:ascii="Times New Roman" w:hAnsi="Times New Roman" w:cs="Times New Roman"/>
          <w:sz w:val="24"/>
          <w:szCs w:val="24"/>
        </w:rPr>
        <w:t>statements</w:t>
      </w:r>
      <w:r w:rsidRPr="00452EE1">
        <w:rPr>
          <w:rFonts w:ascii="Times New Roman" w:hAnsi="Times New Roman" w:cs="Times New Roman"/>
          <w:sz w:val="24"/>
          <w:szCs w:val="24"/>
        </w:rPr>
        <w:t>. When interacting with the database, to avoid the input</w:t>
      </w:r>
      <w:r w:rsidR="003A3CF7" w:rsidRPr="00452EE1">
        <w:rPr>
          <w:rFonts w:ascii="Times New Roman" w:hAnsi="Times New Roman" w:cs="Times New Roman"/>
          <w:sz w:val="24"/>
          <w:szCs w:val="24"/>
        </w:rPr>
        <w:t xml:space="preserve"> be taken as part of SQL Command, we bind parameter and thus force the input to be handled a parameters</w:t>
      </w:r>
    </w:p>
    <w:p w14:paraId="016A8705" w14:textId="77777777" w:rsidR="00F15223" w:rsidRDefault="00F15223" w:rsidP="00DE5473">
      <w:pPr>
        <w:rPr>
          <w:rFonts w:ascii="Arial" w:hAnsi="Arial" w:cs="Arial"/>
          <w:sz w:val="24"/>
          <w:szCs w:val="24"/>
        </w:rPr>
      </w:pPr>
    </w:p>
    <w:p w14:paraId="6736CD9E" w14:textId="7BF83241" w:rsidR="00F15223" w:rsidRDefault="00FE7E6B" w:rsidP="00FE7E6B">
      <w:pPr>
        <w:pStyle w:val="Heading1"/>
      </w:pPr>
      <w:bookmarkStart w:id="36" w:name="_Toc108990478"/>
      <w:r>
        <w:t xml:space="preserve">6.0 </w:t>
      </w:r>
      <w:r w:rsidR="00F15223">
        <w:t>Sitemap</w:t>
      </w:r>
      <w:bookmarkEnd w:id="36"/>
    </w:p>
    <w:p w14:paraId="7BACD155" w14:textId="2FE7B579" w:rsidR="00452EE1" w:rsidRDefault="00452EE1" w:rsidP="00452EE1">
      <w:pPr>
        <w:rPr>
          <w:lang w:eastAsia="en-IN"/>
        </w:rPr>
      </w:pPr>
    </w:p>
    <w:p w14:paraId="6729A5B7" w14:textId="43C7579D" w:rsidR="00452EE1" w:rsidRDefault="00452EE1" w:rsidP="00452EE1">
      <w:pPr>
        <w:rPr>
          <w:lang w:eastAsia="en-IN"/>
        </w:rPr>
      </w:pPr>
    </w:p>
    <w:p w14:paraId="5178FEB9" w14:textId="29D0CD22" w:rsidR="00452EE1" w:rsidRDefault="00452EE1" w:rsidP="00452EE1">
      <w:pPr>
        <w:rPr>
          <w:lang w:eastAsia="en-IN"/>
        </w:rPr>
      </w:pPr>
    </w:p>
    <w:p w14:paraId="4A5A6798" w14:textId="09450EAF" w:rsidR="00452EE1" w:rsidRDefault="00452EE1" w:rsidP="00452EE1">
      <w:pPr>
        <w:rPr>
          <w:lang w:eastAsia="en-IN"/>
        </w:rPr>
      </w:pPr>
    </w:p>
    <w:p w14:paraId="39510898" w14:textId="74C391D2" w:rsidR="00452EE1" w:rsidRDefault="00452EE1" w:rsidP="00452EE1">
      <w:pPr>
        <w:rPr>
          <w:lang w:eastAsia="en-IN"/>
        </w:rPr>
      </w:pPr>
    </w:p>
    <w:p w14:paraId="0DBE26FE" w14:textId="77777777" w:rsidR="00452EE1" w:rsidRPr="00452EE1" w:rsidRDefault="00452EE1" w:rsidP="00452EE1">
      <w:pPr>
        <w:rPr>
          <w:lang w:eastAsia="en-IN"/>
        </w:rPr>
      </w:pPr>
    </w:p>
    <w:p w14:paraId="0A5381C1" w14:textId="5BD6F489" w:rsidR="0075799D" w:rsidRDefault="00D00C8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Front End</w:t>
      </w:r>
      <w:r w:rsidR="007C24DD" w:rsidRPr="00B65CB5">
        <w:rPr>
          <w:rFonts w:ascii="Times New Roman" w:hAnsi="Times New Roman" w:cs="Times New Roman"/>
          <w:b/>
          <w:bCs/>
          <w:sz w:val="28"/>
          <w:szCs w:val="28"/>
        </w:rPr>
        <w:t xml:space="preserve"> Sitemap</w:t>
      </w:r>
    </w:p>
    <w:p w14:paraId="607000F6" w14:textId="5FD7CB13" w:rsidR="007105C1" w:rsidRDefault="007105C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4967E2D" wp14:editId="1CD716E7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7F59" w14:textId="5083C174" w:rsidR="0075799D" w:rsidRPr="005629BB" w:rsidRDefault="0075799D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53287E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43C026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56578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62498B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E60631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D30A64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088445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DBF09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F0F74C" w14:textId="62C7462C" w:rsidR="0015489F" w:rsidRDefault="0015489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Back End Sitemap</w:t>
      </w:r>
    </w:p>
    <w:p w14:paraId="039C8FEB" w14:textId="02964F3F" w:rsidR="0043151D" w:rsidRPr="007105C1" w:rsidRDefault="00AC09C0" w:rsidP="0043151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7158416" wp14:editId="023D7B1E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5A682" w14:textId="2F44A066" w:rsidR="00F54718" w:rsidRPr="00F54718" w:rsidRDefault="007105C1" w:rsidP="00F54718">
      <w:pPr>
        <w:pStyle w:val="Heading1"/>
      </w:pPr>
      <w:bookmarkStart w:id="37" w:name="_Toc108990479"/>
      <w:r>
        <w:lastRenderedPageBreak/>
        <w:t>7</w:t>
      </w:r>
      <w:r w:rsidR="0043151D">
        <w:t>.</w:t>
      </w:r>
      <w:r w:rsidR="00FE7E6B">
        <w:t xml:space="preserve">0 </w:t>
      </w:r>
      <w:r w:rsidR="003D78B5">
        <w:t>Physical Data Model</w:t>
      </w:r>
      <w:bookmarkEnd w:id="37"/>
    </w:p>
    <w:p w14:paraId="25A2A6C9" w14:textId="42E6FBF0" w:rsidR="003D78B5" w:rsidRPr="00F15223" w:rsidRDefault="007A686A" w:rsidP="00DE5473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325BEFC5" wp14:editId="08739EA4">
            <wp:extent cx="5731510" cy="72878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48FB" w14:textId="77777777" w:rsidR="004B466A" w:rsidRPr="004B466A" w:rsidRDefault="004B466A" w:rsidP="00DE5473">
      <w:pPr>
        <w:rPr>
          <w:rFonts w:ascii="Times New Roman" w:hAnsi="Times New Roman" w:cs="Times New Roman"/>
          <w:sz w:val="24"/>
          <w:szCs w:val="24"/>
        </w:rPr>
      </w:pP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2A38F76F" w14:textId="1CE678AA" w:rsidR="00101D47" w:rsidRDefault="0043151D" w:rsidP="00101D47">
      <w:pPr>
        <w:pStyle w:val="Heading1"/>
      </w:pPr>
      <w:bookmarkStart w:id="38" w:name="_Toc102339162"/>
      <w:bookmarkStart w:id="39" w:name="_Toc102339442"/>
      <w:bookmarkStart w:id="40" w:name="_Toc102339724"/>
      <w:bookmarkStart w:id="41" w:name="_Toc102340292"/>
      <w:bookmarkStart w:id="42" w:name="_Toc102340359"/>
      <w:bookmarkStart w:id="43" w:name="_Toc108990480"/>
      <w:r>
        <w:lastRenderedPageBreak/>
        <w:t>9</w:t>
      </w:r>
      <w:r w:rsidR="00101D47" w:rsidRPr="00C356E3">
        <w:t xml:space="preserve">.0 </w:t>
      </w:r>
      <w:r w:rsidR="00101D47">
        <w:t>Assumptions</w:t>
      </w:r>
      <w:bookmarkEnd w:id="38"/>
      <w:bookmarkEnd w:id="39"/>
      <w:bookmarkEnd w:id="40"/>
      <w:bookmarkEnd w:id="41"/>
      <w:bookmarkEnd w:id="42"/>
      <w:bookmarkEnd w:id="43"/>
    </w:p>
    <w:p w14:paraId="15903E7B" w14:textId="43BC4F3F" w:rsidR="00101D47" w:rsidRPr="00C356E3" w:rsidRDefault="00101D47" w:rsidP="00101D47">
      <w:pPr>
        <w:pStyle w:val="Heading1"/>
      </w:pPr>
      <w:r w:rsidRPr="00C356E3">
        <w:t xml:space="preserve"> </w:t>
      </w:r>
    </w:p>
    <w:p w14:paraId="2A618B28" w14:textId="555827A9" w:rsidR="00101D47" w:rsidRPr="00452EE1" w:rsidRDefault="003E7FF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proofErr w:type="spellStart"/>
      <w:r w:rsidRPr="00452EE1">
        <w:rPr>
          <w:color w:val="000000" w:themeColor="text1"/>
          <w:szCs w:val="24"/>
          <w:lang w:val="en-US"/>
        </w:rPr>
        <w:t>UPtrend</w:t>
      </w:r>
      <w:proofErr w:type="spellEnd"/>
      <w:r w:rsidR="00101D47" w:rsidRPr="00452EE1">
        <w:rPr>
          <w:color w:val="000000" w:themeColor="text1"/>
          <w:szCs w:val="24"/>
          <w:lang w:val="en-US"/>
        </w:rPr>
        <w:t xml:space="preserve"> will provide all text and visual content for use on site</w:t>
      </w:r>
    </w:p>
    <w:p w14:paraId="7B24521F" w14:textId="53EB78BA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After launching the website, its maintenance will be responsibility of </w:t>
      </w:r>
      <w:proofErr w:type="spellStart"/>
      <w:r w:rsidR="003E7FF7" w:rsidRPr="00452EE1">
        <w:rPr>
          <w:color w:val="000000" w:themeColor="text1"/>
          <w:szCs w:val="24"/>
          <w:lang w:val="en-US"/>
        </w:rPr>
        <w:t>UPtrend</w:t>
      </w:r>
      <w:proofErr w:type="spellEnd"/>
      <w:r w:rsidRPr="00452EE1">
        <w:rPr>
          <w:color w:val="000000" w:themeColor="text1"/>
          <w:szCs w:val="24"/>
          <w:lang w:val="en-US"/>
        </w:rPr>
        <w:t>.</w:t>
      </w:r>
    </w:p>
    <w:p w14:paraId="3D7E551E" w14:textId="77777777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If any modification or improvement is required after launch, we will charge per hourly rate.</w:t>
      </w: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0CD9D20A" w:rsidR="00E666E6" w:rsidRPr="00452EE1" w:rsidRDefault="0043151D" w:rsidP="00E666E6">
      <w:pPr>
        <w:pStyle w:val="Heading1"/>
        <w:rPr>
          <w:szCs w:val="36"/>
        </w:rPr>
      </w:pPr>
      <w:bookmarkStart w:id="44" w:name="_Toc88764064"/>
      <w:bookmarkStart w:id="45" w:name="_Toc88764087"/>
      <w:bookmarkStart w:id="46" w:name="_Toc102339163"/>
      <w:bookmarkStart w:id="47" w:name="_Toc102339443"/>
      <w:bookmarkStart w:id="48" w:name="_Toc102339725"/>
      <w:bookmarkStart w:id="49" w:name="_Toc102340293"/>
      <w:bookmarkStart w:id="50" w:name="_Toc102340360"/>
      <w:bookmarkStart w:id="51" w:name="_Toc108990481"/>
      <w:r w:rsidRPr="00452EE1">
        <w:rPr>
          <w:szCs w:val="36"/>
        </w:rPr>
        <w:t>10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>0 Qualifications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  <w:r w:rsidR="00E666E6" w:rsidRPr="00452EE1">
        <w:rPr>
          <w:szCs w:val="36"/>
        </w:rPr>
        <w:t xml:space="preserve"> </w:t>
      </w:r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2B6816A6" w:rsidR="00E666E6" w:rsidRPr="00452EE1" w:rsidRDefault="00F41E15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Developer Solution Inc. </w:t>
      </w:r>
      <w:r w:rsidR="00E666E6" w:rsidRPr="00452EE1">
        <w:rPr>
          <w:rFonts w:ascii="Times New Roman" w:hAnsi="Times New Roman" w:cs="Times New Roman"/>
          <w:sz w:val="24"/>
          <w:szCs w:val="24"/>
        </w:rPr>
        <w:t>is a renowned company</w:t>
      </w:r>
      <w:r w:rsidR="00B82436" w:rsidRPr="00452EE1">
        <w:rPr>
          <w:rFonts w:ascii="Times New Roman" w:hAnsi="Times New Roman" w:cs="Times New Roman"/>
          <w:sz w:val="24"/>
          <w:szCs w:val="24"/>
        </w:rPr>
        <w:t xml:space="preserve"> and we deliver what we commit.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709CC53" w14:textId="7C9C672C" w:rsidR="00E666E6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2493F5B9" w14:textId="77777777" w:rsidR="002827A9" w:rsidRPr="00452EE1" w:rsidRDefault="002827A9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Viradiya</w:t>
            </w:r>
            <w:proofErr w:type="spellEnd"/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95C75" w14:textId="2111DEE1" w:rsidR="00E666E6" w:rsidRPr="00452EE1" w:rsidRDefault="00F915A3" w:rsidP="00E666E6">
      <w:pPr>
        <w:pStyle w:val="Heading1"/>
        <w:ind w:left="-5"/>
        <w:rPr>
          <w:szCs w:val="36"/>
        </w:rPr>
      </w:pPr>
      <w:bookmarkStart w:id="52" w:name="_Toc88764065"/>
      <w:bookmarkStart w:id="53" w:name="_Toc88764088"/>
      <w:bookmarkStart w:id="54" w:name="_Toc102339164"/>
      <w:bookmarkStart w:id="55" w:name="_Toc102339444"/>
      <w:bookmarkStart w:id="56" w:name="_Toc102339726"/>
      <w:bookmarkStart w:id="57" w:name="_Toc102340294"/>
      <w:bookmarkStart w:id="58" w:name="_Toc102340361"/>
      <w:bookmarkStart w:id="59" w:name="_Toc108990482"/>
      <w:r w:rsidRPr="00452EE1">
        <w:rPr>
          <w:szCs w:val="36"/>
        </w:rPr>
        <w:t>1</w:t>
      </w:r>
      <w:r w:rsidR="0043151D" w:rsidRPr="00452EE1">
        <w:rPr>
          <w:szCs w:val="36"/>
        </w:rPr>
        <w:t>1</w:t>
      </w:r>
      <w:r w:rsidR="00E666E6" w:rsidRPr="00452EE1">
        <w:rPr>
          <w:szCs w:val="36"/>
        </w:rPr>
        <w:t>.0 Scope Statement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1AECE99F" w14:textId="77777777" w:rsidR="00E666E6" w:rsidRPr="00452EE1" w:rsidRDefault="00E666E6" w:rsidP="00E666E6">
      <w:pPr>
        <w:pStyle w:val="Heading1"/>
        <w:ind w:left="-5"/>
        <w:rPr>
          <w:sz w:val="24"/>
          <w:szCs w:val="24"/>
        </w:rPr>
      </w:pPr>
      <w:r w:rsidRPr="00452EE1">
        <w:rPr>
          <w:sz w:val="24"/>
          <w:szCs w:val="24"/>
        </w:rPr>
        <w:t xml:space="preserve"> </w:t>
      </w:r>
    </w:p>
    <w:p w14:paraId="0DCB28A5" w14:textId="65DB3410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This project will include Planning &amp; exploration, Designing, Programming &amp; Testing and delivery of the Project. This project doesn’t include the maintenance after the successful deployment of the project  </w:t>
      </w:r>
      <w:r w:rsidRPr="00452EE1">
        <w:rPr>
          <w:rFonts w:ascii="Times New Roman" w:hAnsi="Times New Roman" w:cs="Times New Roman"/>
          <w:sz w:val="24"/>
          <w:szCs w:val="24"/>
        </w:rPr>
        <w:tab/>
      </w:r>
    </w:p>
    <w:p w14:paraId="45E2F80A" w14:textId="11906206" w:rsidR="00E666E6" w:rsidRPr="00452EE1" w:rsidRDefault="00E666E6" w:rsidP="0043151D">
      <w:pPr>
        <w:pStyle w:val="Heading1"/>
        <w:numPr>
          <w:ilvl w:val="0"/>
          <w:numId w:val="29"/>
        </w:numPr>
        <w:rPr>
          <w:szCs w:val="36"/>
        </w:rPr>
      </w:pPr>
      <w:bookmarkStart w:id="60" w:name="_Toc88764066"/>
      <w:bookmarkStart w:id="61" w:name="_Toc88764089"/>
      <w:bookmarkStart w:id="62" w:name="_Toc102339165"/>
      <w:bookmarkStart w:id="63" w:name="_Toc102339445"/>
      <w:bookmarkStart w:id="64" w:name="_Toc102339727"/>
      <w:bookmarkStart w:id="65" w:name="_Toc102340295"/>
      <w:bookmarkStart w:id="66" w:name="_Toc102340362"/>
      <w:bookmarkStart w:id="67" w:name="_Toc108990483"/>
      <w:r w:rsidRPr="00452EE1">
        <w:rPr>
          <w:szCs w:val="36"/>
        </w:rPr>
        <w:t>Target Audience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2F527705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9ACB710" w14:textId="75D1A092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68" w:name="_Toc88764067"/>
      <w:bookmarkStart w:id="69" w:name="_Toc88764090"/>
      <w:bookmarkStart w:id="70" w:name="_Toc102339166"/>
      <w:bookmarkStart w:id="71" w:name="_Toc102339446"/>
      <w:bookmarkStart w:id="72" w:name="_Toc102339728"/>
      <w:bookmarkStart w:id="73" w:name="_Toc102340296"/>
      <w:bookmarkStart w:id="74" w:name="_Toc102340363"/>
      <w:bookmarkStart w:id="75" w:name="_Toc108990484"/>
      <w:r w:rsidRPr="00452EE1">
        <w:rPr>
          <w:rFonts w:ascii="Times New Roman" w:hAnsi="Times New Roman" w:cs="Times New Roman"/>
          <w:color w:val="auto"/>
          <w:sz w:val="28"/>
          <w:szCs w:val="28"/>
        </w:rPr>
        <w:lastRenderedPageBreak/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1 Primary Audience</w:t>
      </w:r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093F07E6" w14:textId="3097B6C8" w:rsidR="00E40540" w:rsidRPr="00452EE1" w:rsidRDefault="00E40540" w:rsidP="00E40540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 xml:space="preserve">The </w:t>
      </w:r>
      <w:r w:rsidR="002A478D" w:rsidRPr="00452EE1">
        <w:rPr>
          <w:szCs w:val="24"/>
          <w:lang w:val="en-CA"/>
        </w:rPr>
        <w:t>web</w:t>
      </w:r>
      <w:r w:rsidRPr="00452EE1">
        <w:rPr>
          <w:szCs w:val="24"/>
          <w:lang w:val="en-CA"/>
        </w:rPr>
        <w:t xml:space="preserve">site is targeting </w:t>
      </w:r>
      <w:r w:rsidR="00A947FD" w:rsidRPr="00452EE1">
        <w:rPr>
          <w:szCs w:val="24"/>
          <w:lang w:val="en-CA"/>
        </w:rPr>
        <w:t xml:space="preserve">dominantly </w:t>
      </w:r>
      <w:r w:rsidR="003C45FF" w:rsidRPr="00452EE1">
        <w:rPr>
          <w:szCs w:val="24"/>
          <w:lang w:val="en-CA"/>
        </w:rPr>
        <w:t>women</w:t>
      </w:r>
      <w:r w:rsidR="00970059">
        <w:rPr>
          <w:szCs w:val="24"/>
          <w:lang w:val="en-CA"/>
        </w:rPr>
        <w:t xml:space="preserve"> and </w:t>
      </w:r>
      <w:r w:rsidR="00FB703F">
        <w:rPr>
          <w:szCs w:val="24"/>
          <w:lang w:val="en-CA"/>
        </w:rPr>
        <w:t>men</w:t>
      </w:r>
      <w:r w:rsidRPr="00452EE1">
        <w:rPr>
          <w:szCs w:val="24"/>
          <w:lang w:val="en-CA"/>
        </w:rPr>
        <w:t xml:space="preserve"> </w:t>
      </w:r>
      <w:r w:rsidR="00F16D35">
        <w:rPr>
          <w:szCs w:val="24"/>
          <w:lang w:val="en-CA"/>
        </w:rPr>
        <w:t>of every</w:t>
      </w:r>
      <w:r w:rsidR="00A947FD" w:rsidRPr="00452EE1">
        <w:rPr>
          <w:szCs w:val="24"/>
          <w:lang w:val="en-CA"/>
        </w:rPr>
        <w:t xml:space="preserve"> age range</w:t>
      </w:r>
      <w:r w:rsidR="004928A4" w:rsidRPr="00452EE1">
        <w:rPr>
          <w:szCs w:val="24"/>
          <w:lang w:val="en-CA"/>
        </w:rPr>
        <w:t>.</w:t>
      </w:r>
      <w:r w:rsidR="00313FC8" w:rsidRPr="00452EE1">
        <w:rPr>
          <w:szCs w:val="24"/>
          <w:lang w:val="en-CA"/>
        </w:rPr>
        <w:t xml:space="preserve"> </w:t>
      </w:r>
      <w:r w:rsidR="00F16D35">
        <w:rPr>
          <w:szCs w:val="24"/>
          <w:lang w:val="en-CA"/>
        </w:rPr>
        <w:t>Either t</w:t>
      </w:r>
      <w:r w:rsidR="004928A4" w:rsidRPr="00452EE1">
        <w:rPr>
          <w:szCs w:val="24"/>
          <w:lang w:val="en-CA"/>
        </w:rPr>
        <w:t xml:space="preserve">hey </w:t>
      </w:r>
      <w:r w:rsidR="00F16D35">
        <w:rPr>
          <w:szCs w:val="24"/>
          <w:lang w:val="en-CA"/>
        </w:rPr>
        <w:t xml:space="preserve">or their parents should have </w:t>
      </w:r>
      <w:r w:rsidR="004928A4" w:rsidRPr="00452EE1">
        <w:rPr>
          <w:szCs w:val="24"/>
          <w:lang w:val="en-CA"/>
        </w:rPr>
        <w:t>a</w:t>
      </w:r>
      <w:r w:rsidR="00F16D35">
        <w:rPr>
          <w:szCs w:val="24"/>
          <w:lang w:val="en-CA"/>
        </w:rPr>
        <w:t>n</w:t>
      </w:r>
      <w:r w:rsidR="00416923" w:rsidRPr="00452EE1">
        <w:rPr>
          <w:szCs w:val="24"/>
          <w:lang w:val="en-CA"/>
        </w:rPr>
        <w:t xml:space="preserve"> income greater than $35,000</w:t>
      </w:r>
      <w:r w:rsidRPr="00452EE1">
        <w:rPr>
          <w:szCs w:val="24"/>
          <w:lang w:val="en-CA"/>
        </w:rPr>
        <w:t xml:space="preserve"> and </w:t>
      </w:r>
      <w:r w:rsidR="00416923" w:rsidRPr="00452EE1">
        <w:rPr>
          <w:szCs w:val="24"/>
          <w:lang w:val="en-CA"/>
        </w:rPr>
        <w:t>should be outgoing</w:t>
      </w:r>
      <w:r w:rsidR="00DE1876" w:rsidRPr="00452EE1">
        <w:rPr>
          <w:szCs w:val="24"/>
          <w:lang w:val="en-CA"/>
        </w:rPr>
        <w:t>.</w:t>
      </w:r>
      <w:r w:rsidR="00904F94" w:rsidRPr="00452EE1">
        <w:rPr>
          <w:szCs w:val="24"/>
          <w:lang w:val="en-CA"/>
        </w:rPr>
        <w:t xml:space="preserve"> The website appearance would be </w:t>
      </w:r>
      <w:r w:rsidR="00B25B7B">
        <w:rPr>
          <w:szCs w:val="24"/>
          <w:lang w:val="en-CA"/>
        </w:rPr>
        <w:t>subtle</w:t>
      </w:r>
      <w:r w:rsidR="00904F94" w:rsidRPr="00452EE1">
        <w:rPr>
          <w:szCs w:val="24"/>
          <w:lang w:val="en-CA"/>
        </w:rPr>
        <w:t xml:space="preserve"> an</w:t>
      </w:r>
      <w:r w:rsidR="00BC5F51">
        <w:rPr>
          <w:szCs w:val="24"/>
          <w:lang w:val="en-CA"/>
        </w:rPr>
        <w:t>d would have white color as background so the outfits we are selling stands out. White color helps to establish contrast for all other colors. I</w:t>
      </w:r>
      <w:r w:rsidR="00713B1A" w:rsidRPr="00452EE1">
        <w:rPr>
          <w:szCs w:val="24"/>
          <w:lang w:val="en-CA"/>
        </w:rPr>
        <w:t>t will add to the overall appealing</w:t>
      </w:r>
      <w:r w:rsidR="00BC5F51">
        <w:rPr>
          <w:szCs w:val="24"/>
          <w:lang w:val="en-CA"/>
        </w:rPr>
        <w:t xml:space="preserve"> products</w:t>
      </w:r>
      <w:r w:rsidR="00713B1A" w:rsidRPr="00452EE1">
        <w:rPr>
          <w:szCs w:val="24"/>
          <w:lang w:val="en-CA"/>
        </w:rPr>
        <w:t xml:space="preserve"> of the website.</w:t>
      </w:r>
      <w:r w:rsidR="00E03923" w:rsidRPr="00452EE1">
        <w:rPr>
          <w:szCs w:val="24"/>
          <w:lang w:val="en-CA"/>
        </w:rPr>
        <w:t xml:space="preserve"> </w:t>
      </w:r>
      <w:r w:rsidR="008D083D" w:rsidRPr="00452EE1">
        <w:rPr>
          <w:szCs w:val="24"/>
          <w:lang w:val="en-CA"/>
        </w:rPr>
        <w:t xml:space="preserve">Also, the </w:t>
      </w:r>
      <w:r w:rsidR="00BC5F51">
        <w:rPr>
          <w:szCs w:val="24"/>
          <w:lang w:val="en-CA"/>
        </w:rPr>
        <w:t xml:space="preserve">website color contrast and </w:t>
      </w:r>
      <w:r w:rsidR="00970059">
        <w:rPr>
          <w:szCs w:val="24"/>
          <w:lang w:val="en-CA"/>
        </w:rPr>
        <w:t>appearance</w:t>
      </w:r>
      <w:r w:rsidR="008D083D" w:rsidRPr="00452EE1">
        <w:rPr>
          <w:szCs w:val="24"/>
          <w:lang w:val="en-CA"/>
        </w:rPr>
        <w:t xml:space="preserve"> would </w:t>
      </w:r>
      <w:r w:rsidR="00005055" w:rsidRPr="00452EE1">
        <w:rPr>
          <w:szCs w:val="24"/>
          <w:lang w:val="en-CA"/>
        </w:rPr>
        <w:t xml:space="preserve">tempt the </w:t>
      </w:r>
      <w:r w:rsidR="00BC5F51">
        <w:rPr>
          <w:szCs w:val="24"/>
          <w:lang w:val="en-CA"/>
        </w:rPr>
        <w:t>customers</w:t>
      </w:r>
      <w:r w:rsidR="00005055" w:rsidRPr="00452EE1">
        <w:rPr>
          <w:szCs w:val="24"/>
          <w:lang w:val="en-CA"/>
        </w:rPr>
        <w:t xml:space="preserve"> to make larger purchases </w:t>
      </w:r>
      <w:r w:rsidR="00313FC8" w:rsidRPr="00452EE1">
        <w:rPr>
          <w:szCs w:val="24"/>
          <w:lang w:val="en-CA"/>
        </w:rPr>
        <w:t>which would help increase the revenue.</w:t>
      </w:r>
    </w:p>
    <w:p w14:paraId="06D84CA9" w14:textId="5E09F6E8" w:rsidR="00E40540" w:rsidRPr="00452EE1" w:rsidRDefault="00C9763A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The audience will consist of middle class to elite class people.</w:t>
      </w:r>
    </w:p>
    <w:p w14:paraId="004F965A" w14:textId="3FA11849" w:rsidR="00C9763A" w:rsidRPr="00452EE1" w:rsidRDefault="003743BC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Audience should have</w:t>
      </w:r>
      <w:r w:rsidR="00CB7A4C" w:rsidRPr="00452EE1">
        <w:rPr>
          <w:szCs w:val="24"/>
        </w:rPr>
        <w:t xml:space="preserve"> least</w:t>
      </w:r>
      <w:r w:rsidR="00667934" w:rsidRPr="00452EE1">
        <w:rPr>
          <w:szCs w:val="24"/>
        </w:rPr>
        <w:t xml:space="preserve"> 5mbps internet connection</w:t>
      </w:r>
      <w:r w:rsidR="00216A7F" w:rsidRPr="00452EE1">
        <w:rPr>
          <w:szCs w:val="24"/>
        </w:rPr>
        <w:t>.</w:t>
      </w:r>
    </w:p>
    <w:p w14:paraId="3AEEF87E" w14:textId="77777777" w:rsidR="00E666E6" w:rsidRPr="00452EE1" w:rsidRDefault="00E666E6" w:rsidP="00E666E6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7CBFCFB6" w14:textId="44C2689A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76" w:name="_Toc88764068"/>
      <w:bookmarkStart w:id="77" w:name="_Toc88764091"/>
      <w:bookmarkStart w:id="78" w:name="_Toc102339167"/>
      <w:bookmarkStart w:id="79" w:name="_Toc102339447"/>
      <w:bookmarkStart w:id="80" w:name="_Toc102339729"/>
      <w:bookmarkStart w:id="81" w:name="_Toc102340297"/>
      <w:bookmarkStart w:id="82" w:name="_Toc102340364"/>
      <w:bookmarkStart w:id="83" w:name="_Toc108990485"/>
      <w:r w:rsidRPr="00452EE1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2 Secondary Audience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23235D46" w14:textId="4BD5D3BD" w:rsidR="00075ACD" w:rsidRPr="00970059" w:rsidRDefault="00174E7F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 w:rsidR="00DF2872" w:rsidRPr="00452EE1">
        <w:rPr>
          <w:szCs w:val="24"/>
          <w:lang w:val="en-CA"/>
        </w:rPr>
        <w:t xml:space="preserve">would </w:t>
      </w:r>
      <w:r w:rsidR="00760B92">
        <w:rPr>
          <w:szCs w:val="24"/>
          <w:lang w:val="en-CA"/>
        </w:rPr>
        <w:t xml:space="preserve">primarily </w:t>
      </w:r>
      <w:r w:rsidR="006E2A9A" w:rsidRPr="00452EE1">
        <w:rPr>
          <w:szCs w:val="24"/>
          <w:lang w:val="en-CA"/>
        </w:rPr>
        <w:t>consist of</w:t>
      </w:r>
      <w:r w:rsidR="0005704A" w:rsidRPr="00452EE1">
        <w:rPr>
          <w:szCs w:val="24"/>
          <w:lang w:val="en-CA"/>
        </w:rPr>
        <w:t xml:space="preserve"> parents of </w:t>
      </w:r>
      <w:r w:rsidR="001B1DF6" w:rsidRPr="00452EE1">
        <w:rPr>
          <w:szCs w:val="24"/>
          <w:lang w:val="en-CA"/>
        </w:rPr>
        <w:t>girls</w:t>
      </w:r>
      <w:r w:rsidR="00970059">
        <w:rPr>
          <w:szCs w:val="24"/>
          <w:lang w:val="en-CA"/>
        </w:rPr>
        <w:t xml:space="preserve"> and boys</w:t>
      </w:r>
      <w:r w:rsidR="006E2A9A" w:rsidRPr="00452EE1">
        <w:rPr>
          <w:szCs w:val="24"/>
          <w:lang w:val="en-CA"/>
        </w:rPr>
        <w:t xml:space="preserve"> </w:t>
      </w:r>
      <w:r w:rsidR="0005704A" w:rsidRPr="00452EE1">
        <w:rPr>
          <w:szCs w:val="24"/>
          <w:lang w:val="en-CA"/>
        </w:rPr>
        <w:t xml:space="preserve">who may be looking </w:t>
      </w:r>
      <w:r w:rsidR="00DB2083" w:rsidRPr="00452EE1">
        <w:rPr>
          <w:szCs w:val="24"/>
          <w:lang w:val="en-CA"/>
        </w:rPr>
        <w:t xml:space="preserve">to </w:t>
      </w:r>
      <w:r w:rsidR="00970059">
        <w:rPr>
          <w:szCs w:val="24"/>
          <w:lang w:val="en-CA"/>
        </w:rPr>
        <w:t>purchase perfect outfits for their sons/daughters causally or occasionally.</w:t>
      </w:r>
    </w:p>
    <w:p w14:paraId="7DE03CDE" w14:textId="3A935EE0" w:rsidR="00970059" w:rsidRPr="00970059" w:rsidRDefault="00970059" w:rsidP="00970059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>
        <w:rPr>
          <w:szCs w:val="24"/>
          <w:lang w:val="en-CA"/>
        </w:rPr>
        <w:t xml:space="preserve">will </w:t>
      </w:r>
      <w:r w:rsidR="00760B92">
        <w:rPr>
          <w:szCs w:val="24"/>
          <w:lang w:val="en-CA"/>
        </w:rPr>
        <w:t xml:space="preserve">also </w:t>
      </w:r>
      <w:proofErr w:type="gramStart"/>
      <w:r w:rsidRPr="00452EE1">
        <w:rPr>
          <w:szCs w:val="24"/>
          <w:lang w:val="en-CA"/>
        </w:rPr>
        <w:t>consists</w:t>
      </w:r>
      <w:proofErr w:type="gramEnd"/>
      <w:r w:rsidRPr="00452EE1">
        <w:rPr>
          <w:szCs w:val="24"/>
          <w:lang w:val="en-CA"/>
        </w:rPr>
        <w:t xml:space="preserve"> of </w:t>
      </w:r>
      <w:r w:rsidR="00463174">
        <w:rPr>
          <w:szCs w:val="24"/>
          <w:lang w:val="en-CA"/>
        </w:rPr>
        <w:t>wholesaler</w:t>
      </w:r>
      <w:r>
        <w:rPr>
          <w:szCs w:val="24"/>
          <w:lang w:val="en-CA"/>
        </w:rPr>
        <w:t xml:space="preserve"> who might want to buy dresses,</w:t>
      </w:r>
      <w:r w:rsidR="00463174">
        <w:rPr>
          <w:szCs w:val="24"/>
          <w:lang w:val="en-CA"/>
        </w:rPr>
        <w:t xml:space="preserve"> sports wear stocks in large quantities for their shops.</w:t>
      </w:r>
    </w:p>
    <w:p w14:paraId="43441DC1" w14:textId="442AF77C" w:rsidR="00C73FBF" w:rsidRPr="00452EE1" w:rsidRDefault="0005704A" w:rsidP="00E732AB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84" w:name="_Toc88764069"/>
      <w:bookmarkStart w:id="85" w:name="_Toc88764092"/>
    </w:p>
    <w:p w14:paraId="60632655" w14:textId="6A9D717D" w:rsidR="00E666E6" w:rsidRPr="00452EE1" w:rsidRDefault="00F915A3" w:rsidP="006C6520">
      <w:pPr>
        <w:pStyle w:val="Heading1"/>
        <w:ind w:left="0" w:firstLine="0"/>
        <w:rPr>
          <w:szCs w:val="36"/>
        </w:rPr>
      </w:pPr>
      <w:bookmarkStart w:id="86" w:name="_Toc102339168"/>
      <w:bookmarkStart w:id="87" w:name="_Toc102339448"/>
      <w:bookmarkStart w:id="88" w:name="_Toc102339730"/>
      <w:bookmarkStart w:id="89" w:name="_Toc102340298"/>
      <w:bookmarkStart w:id="90" w:name="_Toc102340365"/>
      <w:bookmarkStart w:id="91" w:name="_Toc108990486"/>
      <w:r w:rsidRPr="00452EE1">
        <w:rPr>
          <w:szCs w:val="36"/>
        </w:rPr>
        <w:t>1</w:t>
      </w:r>
      <w:r w:rsidR="0043151D" w:rsidRPr="00452EE1">
        <w:rPr>
          <w:szCs w:val="36"/>
        </w:rPr>
        <w:t>3</w:t>
      </w:r>
      <w:r w:rsidR="00E666E6" w:rsidRPr="00452EE1">
        <w:rPr>
          <w:szCs w:val="36"/>
        </w:rPr>
        <w:t xml:space="preserve">.0 </w:t>
      </w:r>
      <w:r w:rsidR="00CA639D" w:rsidRPr="00452EE1">
        <w:rPr>
          <w:szCs w:val="36"/>
        </w:rPr>
        <w:t>B</w:t>
      </w:r>
      <w:r w:rsidR="00E666E6" w:rsidRPr="00452EE1">
        <w:rPr>
          <w:szCs w:val="36"/>
        </w:rPr>
        <w:t>udget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="00E666E6" w:rsidRPr="00452EE1">
        <w:rPr>
          <w:szCs w:val="36"/>
        </w:rPr>
        <w:t xml:space="preserve"> </w:t>
      </w:r>
    </w:p>
    <w:p w14:paraId="56C265EA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p w14:paraId="04C03D10" w14:textId="4827CEE2" w:rsidR="00C9015E" w:rsidRPr="00452EE1" w:rsidRDefault="00C9015E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The table below illustrates the breakdown of the estimated pricing</w:t>
      </w:r>
      <w:r w:rsidR="00A335CE" w:rsidRPr="00452EE1">
        <w:rPr>
          <w:rFonts w:ascii="Times New Roman" w:hAnsi="Times New Roman" w:cs="Times New Roman"/>
          <w:sz w:val="24"/>
          <w:szCs w:val="24"/>
        </w:rPr>
        <w:t>. The hourly rate for each service is $100/hour.</w:t>
      </w:r>
    </w:p>
    <w:p w14:paraId="1A801799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65" w:type="dxa"/>
        <w:tblLook w:val="04A0" w:firstRow="1" w:lastRow="0" w:firstColumn="1" w:lastColumn="0" w:noHBand="0" w:noVBand="1"/>
      </w:tblPr>
      <w:tblGrid>
        <w:gridCol w:w="4011"/>
        <w:gridCol w:w="3940"/>
      </w:tblGrid>
      <w:tr w:rsidR="00E666E6" w:rsidRPr="00452EE1" w14:paraId="1304EBBF" w14:textId="77777777" w:rsidTr="00E05731">
        <w:tc>
          <w:tcPr>
            <w:tcW w:w="4038" w:type="dxa"/>
            <w:shd w:val="clear" w:color="auto" w:fill="000000" w:themeFill="text1"/>
          </w:tcPr>
          <w:p w14:paraId="3F15F68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PHASE</w:t>
            </w:r>
          </w:p>
        </w:tc>
        <w:tc>
          <w:tcPr>
            <w:tcW w:w="3969" w:type="dxa"/>
            <w:shd w:val="clear" w:color="auto" w:fill="000000" w:themeFill="text1"/>
          </w:tcPr>
          <w:p w14:paraId="489EE6B1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CHARGES</w:t>
            </w:r>
          </w:p>
        </w:tc>
      </w:tr>
      <w:tr w:rsidR="00E666E6" w:rsidRPr="00452EE1" w14:paraId="1D73FBD1" w14:textId="77777777" w:rsidTr="00E05731">
        <w:tc>
          <w:tcPr>
            <w:tcW w:w="4038" w:type="dxa"/>
          </w:tcPr>
          <w:p w14:paraId="3ED4B0E4" w14:textId="380DF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lanning / Exploration (</w:t>
            </w:r>
            <w:r w:rsidR="00B1242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092DEA4" w14:textId="7AEB7D40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E666E6" w:rsidRPr="00452EE1" w14:paraId="10A0C0F8" w14:textId="77777777" w:rsidTr="00E05731">
        <w:tc>
          <w:tcPr>
            <w:tcW w:w="4038" w:type="dxa"/>
          </w:tcPr>
          <w:p w14:paraId="05904A49" w14:textId="66FBABA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C57B43" w:rsidRPr="00452EE1">
              <w:rPr>
                <w:rFonts w:ascii="Times New Roman" w:hAnsi="Times New Roman" w:cs="Times New Roman"/>
                <w:sz w:val="24"/>
                <w:szCs w:val="24"/>
              </w:rPr>
              <w:t>/ Conten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B7E8AD5" w14:textId="3730F29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666E6" w:rsidRPr="00452EE1" w14:paraId="3D6F902F" w14:textId="77777777" w:rsidTr="00E05731">
        <w:tc>
          <w:tcPr>
            <w:tcW w:w="4038" w:type="dxa"/>
          </w:tcPr>
          <w:p w14:paraId="0217B30A" w14:textId="3720E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ding and Programming (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23C46A8" w14:textId="6BD77746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E666E6" w:rsidRPr="00452EE1" w14:paraId="5DEBB580" w14:textId="77777777" w:rsidTr="00E05731">
        <w:tc>
          <w:tcPr>
            <w:tcW w:w="4038" w:type="dxa"/>
          </w:tcPr>
          <w:p w14:paraId="7BFB3882" w14:textId="434058F5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esting/Launch (</w:t>
            </w:r>
            <w:r w:rsidR="00B1242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FB3C078" w14:textId="1A1D4E93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E666E6" w:rsidRPr="00452EE1" w14:paraId="08DF5F72" w14:textId="77777777" w:rsidTr="00E05731">
        <w:tc>
          <w:tcPr>
            <w:tcW w:w="4038" w:type="dxa"/>
          </w:tcPr>
          <w:p w14:paraId="369EDDB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Estimated Cost (Before Taxes)</w:t>
            </w:r>
          </w:p>
        </w:tc>
        <w:tc>
          <w:tcPr>
            <w:tcW w:w="3969" w:type="dxa"/>
          </w:tcPr>
          <w:p w14:paraId="07ACBD1B" w14:textId="4407B243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E666E6" w:rsidRPr="00452EE1" w14:paraId="6701552C" w14:textId="77777777" w:rsidTr="00E05731">
        <w:tc>
          <w:tcPr>
            <w:tcW w:w="4038" w:type="dxa"/>
          </w:tcPr>
          <w:p w14:paraId="7C5D597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ax (13%)</w:t>
            </w:r>
          </w:p>
        </w:tc>
        <w:tc>
          <w:tcPr>
            <w:tcW w:w="3969" w:type="dxa"/>
          </w:tcPr>
          <w:p w14:paraId="243D8418" w14:textId="73CD4C32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611</w:t>
            </w:r>
          </w:p>
        </w:tc>
      </w:tr>
      <w:tr w:rsidR="00E666E6" w:rsidRPr="00452EE1" w14:paraId="3008455A" w14:textId="77777777" w:rsidTr="00E05731">
        <w:tc>
          <w:tcPr>
            <w:tcW w:w="4038" w:type="dxa"/>
          </w:tcPr>
          <w:p w14:paraId="392D6BA0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(Taxes Included)</w:t>
            </w:r>
          </w:p>
        </w:tc>
        <w:tc>
          <w:tcPr>
            <w:tcW w:w="3969" w:type="dxa"/>
          </w:tcPr>
          <w:p w14:paraId="1E86AF85" w14:textId="764E9BAA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</w:tr>
    </w:tbl>
    <w:p w14:paraId="485964D6" w14:textId="77777777" w:rsidR="00E666E6" w:rsidRPr="00452EE1" w:rsidRDefault="00E666E6" w:rsidP="00E666E6">
      <w:pPr>
        <w:spacing w:after="166"/>
        <w:ind w:left="1065"/>
        <w:rPr>
          <w:rFonts w:ascii="Times New Roman" w:hAnsi="Times New Roman" w:cs="Times New Roman"/>
          <w:sz w:val="24"/>
          <w:szCs w:val="24"/>
        </w:rPr>
      </w:pPr>
    </w:p>
    <w:p w14:paraId="1B68B3A3" w14:textId="6A5811D7" w:rsidR="00FF7681" w:rsidRPr="00452EE1" w:rsidRDefault="00FF7681" w:rsidP="00B32665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Note: The </w:t>
      </w:r>
      <w:r w:rsidR="00A5775D" w:rsidRPr="00452EE1">
        <w:rPr>
          <w:rFonts w:ascii="Times New Roman" w:hAnsi="Times New Roman" w:cs="Times New Roman"/>
          <w:sz w:val="24"/>
          <w:szCs w:val="24"/>
        </w:rPr>
        <w:t>maint</w:t>
      </w:r>
      <w:r w:rsidR="006624BF" w:rsidRPr="00452EE1">
        <w:rPr>
          <w:rFonts w:ascii="Times New Roman" w:hAnsi="Times New Roman" w:cs="Times New Roman"/>
          <w:sz w:val="24"/>
          <w:szCs w:val="24"/>
        </w:rPr>
        <w:t>enance</w:t>
      </w:r>
      <w:r w:rsidRPr="00452EE1">
        <w:rPr>
          <w:rFonts w:ascii="Times New Roman" w:hAnsi="Times New Roman" w:cs="Times New Roman"/>
          <w:sz w:val="24"/>
          <w:szCs w:val="24"/>
        </w:rPr>
        <w:t xml:space="preserve"> services price depends</w:t>
      </w:r>
      <w:r w:rsidR="00A5775D" w:rsidRPr="00452EE1">
        <w:rPr>
          <w:rFonts w:ascii="Times New Roman" w:hAnsi="Times New Roman" w:cs="Times New Roman"/>
          <w:sz w:val="24"/>
          <w:szCs w:val="24"/>
        </w:rPr>
        <w:t xml:space="preserve"> upon the change required.</w:t>
      </w:r>
    </w:p>
    <w:p w14:paraId="287E4919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71861" w14:textId="681CB2E2" w:rsidR="00E666E6" w:rsidRPr="00452EE1" w:rsidRDefault="00F915A3" w:rsidP="00E666E6">
      <w:pPr>
        <w:pStyle w:val="Heading1"/>
        <w:ind w:left="-5"/>
        <w:rPr>
          <w:szCs w:val="36"/>
        </w:rPr>
      </w:pPr>
      <w:bookmarkStart w:id="92" w:name="_Toc88764070"/>
      <w:bookmarkStart w:id="93" w:name="_Toc88764093"/>
      <w:bookmarkStart w:id="94" w:name="_Toc102339169"/>
      <w:bookmarkStart w:id="95" w:name="_Toc102339449"/>
      <w:bookmarkStart w:id="96" w:name="_Toc102339731"/>
      <w:bookmarkStart w:id="97" w:name="_Toc102340299"/>
      <w:bookmarkStart w:id="98" w:name="_Toc102340366"/>
      <w:bookmarkStart w:id="99" w:name="_Toc108990487"/>
      <w:r w:rsidRPr="00452EE1">
        <w:rPr>
          <w:szCs w:val="36"/>
        </w:rPr>
        <w:lastRenderedPageBreak/>
        <w:t>1</w:t>
      </w:r>
      <w:r w:rsidR="0043151D" w:rsidRPr="00452EE1">
        <w:rPr>
          <w:szCs w:val="36"/>
        </w:rPr>
        <w:t>4</w:t>
      </w:r>
      <w:r w:rsidR="00E666E6" w:rsidRPr="00452EE1">
        <w:rPr>
          <w:szCs w:val="36"/>
        </w:rPr>
        <w:t>.0 Workplan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6D379516" w14:textId="77777777" w:rsidR="003E0CB5" w:rsidRPr="00452EE1" w:rsidRDefault="003E0CB5" w:rsidP="003E0CB5">
      <w:pPr>
        <w:rPr>
          <w:sz w:val="24"/>
          <w:szCs w:val="24"/>
          <w:lang w:eastAsia="en-IN"/>
        </w:rPr>
      </w:pPr>
    </w:p>
    <w:p w14:paraId="64568E58" w14:textId="679CA381" w:rsidR="003E0CB5" w:rsidRPr="00C97282" w:rsidRDefault="008C3A54" w:rsidP="003E0CB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972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="003E0CB5" w:rsidRPr="00C97282">
        <w:rPr>
          <w:rFonts w:ascii="Times New Roman" w:hAnsi="Times New Roman" w:cs="Times New Roman"/>
          <w:b/>
          <w:bCs/>
          <w:sz w:val="28"/>
          <w:szCs w:val="28"/>
          <w:lang w:val="en-US"/>
        </w:rPr>
        <w:t>Phases of Web Development</w:t>
      </w:r>
    </w:p>
    <w:p w14:paraId="6C42AB47" w14:textId="267FB7EC" w:rsidR="001813B1" w:rsidRPr="00C97282" w:rsidRDefault="003E0CB5" w:rsidP="001813B1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Planning/Exploration</w:t>
      </w:r>
    </w:p>
    <w:p w14:paraId="2F55588B" w14:textId="5FCEA668" w:rsidR="001813B1" w:rsidRPr="00C97282" w:rsidRDefault="003E0CB5" w:rsidP="004B62DF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map/ Content outline</w:t>
      </w:r>
    </w:p>
    <w:p w14:paraId="54E72D1A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reative brief/ Workback</w:t>
      </w:r>
    </w:p>
    <w:p w14:paraId="43BA1609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 bible</w:t>
      </w:r>
    </w:p>
    <w:p w14:paraId="1E0EE301" w14:textId="77777777" w:rsidR="00CA4945" w:rsidRPr="00C97282" w:rsidRDefault="00CA4945" w:rsidP="00CA4945">
      <w:pPr>
        <w:pStyle w:val="ListParagraph"/>
        <w:spacing w:after="160" w:line="259" w:lineRule="auto"/>
        <w:ind w:left="2772" w:firstLine="0"/>
        <w:rPr>
          <w:szCs w:val="24"/>
          <w:lang w:val="en-US"/>
        </w:rPr>
      </w:pPr>
    </w:p>
    <w:p w14:paraId="54EC3E12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</w:t>
      </w:r>
      <w:r w:rsidRPr="00C97282">
        <w:rPr>
          <w:b/>
          <w:bCs/>
          <w:sz w:val="28"/>
          <w:szCs w:val="28"/>
          <w:lang w:val="en-US"/>
        </w:rPr>
        <w:t>Design/Content</w:t>
      </w:r>
    </w:p>
    <w:p w14:paraId="06161A79" w14:textId="77D53E38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Design </w:t>
      </w:r>
      <w:r w:rsidR="002C3137" w:rsidRPr="00C97282">
        <w:rPr>
          <w:szCs w:val="24"/>
          <w:lang w:val="en-US"/>
        </w:rPr>
        <w:t>of</w:t>
      </w:r>
      <w:r w:rsidRPr="00C97282">
        <w:rPr>
          <w:szCs w:val="24"/>
          <w:lang w:val="en-US"/>
        </w:rPr>
        <w:t xml:space="preserve"> website</w:t>
      </w:r>
    </w:p>
    <w:p w14:paraId="190256F2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ritten content</w:t>
      </w:r>
    </w:p>
    <w:p w14:paraId="09CE443B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Original photography</w:t>
      </w:r>
    </w:p>
    <w:p w14:paraId="4C914B8D" w14:textId="77777777" w:rsidR="00CA4945" w:rsidRPr="00C97282" w:rsidRDefault="00CA4945" w:rsidP="00CA4945">
      <w:pPr>
        <w:pStyle w:val="ListParagraph"/>
        <w:spacing w:after="160" w:line="259" w:lineRule="auto"/>
        <w:ind w:left="2592" w:firstLine="0"/>
        <w:rPr>
          <w:szCs w:val="24"/>
          <w:lang w:val="en-US"/>
        </w:rPr>
      </w:pPr>
    </w:p>
    <w:p w14:paraId="491C3565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Coding/Programming</w:t>
      </w:r>
    </w:p>
    <w:p w14:paraId="7D09203B" w14:textId="5C44EC4E" w:rsidR="00093276" w:rsidRPr="00093276" w:rsidRDefault="003E0CB5" w:rsidP="00093276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Fully Functioning website</w:t>
      </w:r>
      <w:r w:rsidR="00B562F2" w:rsidRPr="00C97282">
        <w:rPr>
          <w:szCs w:val="24"/>
          <w:lang w:val="en-US"/>
        </w:rPr>
        <w:t xml:space="preserve"> with </w:t>
      </w:r>
      <w:r w:rsidR="006071E3" w:rsidRPr="00C97282">
        <w:rPr>
          <w:szCs w:val="24"/>
          <w:lang w:val="en-US"/>
        </w:rPr>
        <w:t>dynamic</w:t>
      </w:r>
      <w:r w:rsidR="00B562F2" w:rsidRPr="00C97282">
        <w:rPr>
          <w:szCs w:val="24"/>
          <w:lang w:val="en-US"/>
        </w:rPr>
        <w:t xml:space="preserve"> pages</w:t>
      </w:r>
    </w:p>
    <w:p w14:paraId="033635E3" w14:textId="73A53908" w:rsidR="00B562F2" w:rsidRPr="00C97282" w:rsidRDefault="00B562F2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Usability Tested Website</w:t>
      </w:r>
    </w:p>
    <w:p w14:paraId="5F5C6EB3" w14:textId="1D563C5B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Site following </w:t>
      </w:r>
      <w:r w:rsidR="00637ECE" w:rsidRPr="00C97282">
        <w:rPr>
          <w:szCs w:val="24"/>
          <w:lang w:val="en-US"/>
        </w:rPr>
        <w:t>standard requirements</w:t>
      </w:r>
    </w:p>
    <w:p w14:paraId="03EDD22D" w14:textId="77777777" w:rsidR="00E5580B" w:rsidRPr="00C97282" w:rsidRDefault="00E5580B" w:rsidP="00E5580B">
      <w:pPr>
        <w:pStyle w:val="ListParagraph"/>
        <w:spacing w:after="160" w:line="259" w:lineRule="auto"/>
        <w:ind w:left="2520" w:firstLine="0"/>
        <w:rPr>
          <w:szCs w:val="24"/>
          <w:lang w:val="en-US"/>
        </w:rPr>
      </w:pPr>
    </w:p>
    <w:p w14:paraId="780FB466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 </w:t>
      </w:r>
      <w:r w:rsidRPr="00C97282">
        <w:rPr>
          <w:b/>
          <w:bCs/>
          <w:sz w:val="28"/>
          <w:szCs w:val="28"/>
          <w:lang w:val="en-US"/>
        </w:rPr>
        <w:t>Launch/Maintenance</w:t>
      </w:r>
    </w:p>
    <w:p w14:paraId="0D889210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ebsite published live on host server</w:t>
      </w:r>
    </w:p>
    <w:p w14:paraId="4B581D98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hanges/updates as required for maintenance</w:t>
      </w:r>
    </w:p>
    <w:p w14:paraId="5E3E1BBD" w14:textId="77777777" w:rsidR="00E666E6" w:rsidRPr="00C97282" w:rsidRDefault="00E666E6" w:rsidP="00E666E6">
      <w:pPr>
        <w:pStyle w:val="ListParagraph"/>
        <w:spacing w:after="164"/>
        <w:ind w:firstLine="0"/>
        <w:rPr>
          <w:sz w:val="36"/>
          <w:szCs w:val="36"/>
        </w:rPr>
      </w:pPr>
    </w:p>
    <w:p w14:paraId="0FBB17FA" w14:textId="2A1C3FFF" w:rsidR="00E666E6" w:rsidRPr="00C97282" w:rsidRDefault="00F915A3" w:rsidP="00E666E6">
      <w:pPr>
        <w:pStyle w:val="Heading1"/>
        <w:rPr>
          <w:szCs w:val="36"/>
        </w:rPr>
      </w:pPr>
      <w:bookmarkStart w:id="100" w:name="_Toc88764071"/>
      <w:bookmarkStart w:id="101" w:name="_Toc88764094"/>
      <w:bookmarkStart w:id="102" w:name="_Toc102339170"/>
      <w:bookmarkStart w:id="103" w:name="_Toc102339450"/>
      <w:bookmarkStart w:id="104" w:name="_Toc102339732"/>
      <w:bookmarkStart w:id="105" w:name="_Toc102340300"/>
      <w:bookmarkStart w:id="106" w:name="_Toc102340367"/>
      <w:bookmarkStart w:id="107" w:name="_Toc108990488"/>
      <w:r w:rsidRPr="00C97282">
        <w:rPr>
          <w:szCs w:val="36"/>
        </w:rPr>
        <w:t>1</w:t>
      </w:r>
      <w:r w:rsidR="0043151D" w:rsidRPr="00C97282">
        <w:rPr>
          <w:szCs w:val="36"/>
        </w:rPr>
        <w:t>5</w:t>
      </w:r>
      <w:r w:rsidR="00E666E6" w:rsidRPr="00C97282">
        <w:rPr>
          <w:szCs w:val="36"/>
        </w:rPr>
        <w:t>.0 Timeline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17937E08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06"/>
        <w:gridCol w:w="2349"/>
      </w:tblGrid>
      <w:tr w:rsidR="00E666E6" w:rsidRPr="00452EE1" w14:paraId="26F41AF4" w14:textId="77777777" w:rsidTr="00E05731">
        <w:tc>
          <w:tcPr>
            <w:tcW w:w="3004" w:type="dxa"/>
            <w:shd w:val="clear" w:color="auto" w:fill="000000" w:themeFill="text1"/>
          </w:tcPr>
          <w:p w14:paraId="1056B2D4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Completion Date</w:t>
            </w:r>
          </w:p>
        </w:tc>
        <w:tc>
          <w:tcPr>
            <w:tcW w:w="3006" w:type="dxa"/>
            <w:shd w:val="clear" w:color="auto" w:fill="000000" w:themeFill="text1"/>
          </w:tcPr>
          <w:p w14:paraId="6917322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  Item/Action</w:t>
            </w:r>
          </w:p>
        </w:tc>
        <w:tc>
          <w:tcPr>
            <w:tcW w:w="2349" w:type="dxa"/>
            <w:shd w:val="clear" w:color="auto" w:fill="000000" w:themeFill="text1"/>
          </w:tcPr>
          <w:p w14:paraId="39EBD26B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Responsible</w:t>
            </w:r>
          </w:p>
        </w:tc>
      </w:tr>
      <w:tr w:rsidR="00E666E6" w:rsidRPr="00452EE1" w14:paraId="0327FDB0" w14:textId="77777777" w:rsidTr="00E05731">
        <w:tc>
          <w:tcPr>
            <w:tcW w:w="8359" w:type="dxa"/>
            <w:gridSpan w:val="3"/>
            <w:shd w:val="clear" w:color="auto" w:fill="000000" w:themeFill="text1"/>
          </w:tcPr>
          <w:p w14:paraId="7DBAD270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</w:rPr>
              <w:t>PLANNING AND EXPLORATION</w:t>
            </w:r>
          </w:p>
        </w:tc>
      </w:tr>
      <w:tr w:rsidR="00E666E6" w:rsidRPr="00452EE1" w14:paraId="31C9D9B6" w14:textId="77777777" w:rsidTr="00E05731">
        <w:tc>
          <w:tcPr>
            <w:tcW w:w="3004" w:type="dxa"/>
          </w:tcPr>
          <w:p w14:paraId="303C0B1A" w14:textId="0230C34C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0A82A6D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tact Awarded</w:t>
            </w:r>
          </w:p>
        </w:tc>
        <w:tc>
          <w:tcPr>
            <w:tcW w:w="2349" w:type="dxa"/>
          </w:tcPr>
          <w:p w14:paraId="514727AC" w14:textId="465B8BE3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4B63394E" w14:textId="77777777" w:rsidTr="00E05731">
        <w:tc>
          <w:tcPr>
            <w:tcW w:w="3004" w:type="dxa"/>
          </w:tcPr>
          <w:p w14:paraId="27B1E7FF" w14:textId="388F354B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6F1DE30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Kick off Meeting</w:t>
            </w:r>
          </w:p>
        </w:tc>
        <w:tc>
          <w:tcPr>
            <w:tcW w:w="2349" w:type="dxa"/>
          </w:tcPr>
          <w:p w14:paraId="689C3326" w14:textId="79897FE2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Solution Developers &amp; </w:t>
            </w:r>
            <w:proofErr w:type="spellStart"/>
            <w:r w:rsidR="003E7FF7"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66E6" w:rsidRPr="00452EE1" w14:paraId="040904D0" w14:textId="77777777" w:rsidTr="00E05731">
        <w:tc>
          <w:tcPr>
            <w:tcW w:w="3004" w:type="dxa"/>
          </w:tcPr>
          <w:p w14:paraId="389A52E2" w14:textId="170C04C5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8921B1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36A7103" w14:textId="738FC03B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eliminary Sitemap, Content Outline, Block Comps</w:t>
            </w:r>
            <w:r w:rsidR="006D641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</w:t>
            </w:r>
          </w:p>
        </w:tc>
        <w:tc>
          <w:tcPr>
            <w:tcW w:w="2349" w:type="dxa"/>
          </w:tcPr>
          <w:p w14:paraId="757E2973" w14:textId="633C01EB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03FD3615" w14:textId="77777777" w:rsidTr="00E05731">
        <w:tc>
          <w:tcPr>
            <w:tcW w:w="3004" w:type="dxa"/>
          </w:tcPr>
          <w:p w14:paraId="690A3F8E" w14:textId="3106159C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93519EE" w14:textId="272E47F7" w:rsidR="005B4678" w:rsidRPr="00452EE1" w:rsidRDefault="005B467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Cambria" w:eastAsia="Times New Roman" w:hAnsi="Cambria" w:cs="Times New Roman"/>
                <w:sz w:val="24"/>
                <w:szCs w:val="24"/>
              </w:rPr>
              <w:t>Feedback on Content Outline and Sitemap</w:t>
            </w:r>
          </w:p>
        </w:tc>
        <w:tc>
          <w:tcPr>
            <w:tcW w:w="2349" w:type="dxa"/>
          </w:tcPr>
          <w:p w14:paraId="15309628" w14:textId="1F5AEFA4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34DE5B4F" w14:textId="77777777" w:rsidTr="00E05731">
        <w:tc>
          <w:tcPr>
            <w:tcW w:w="3004" w:type="dxa"/>
          </w:tcPr>
          <w:p w14:paraId="09BA0A48" w14:textId="4E501941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ly 1</w:t>
            </w:r>
            <w:r w:rsidR="00AE5DD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73ED3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C68FFED" w14:textId="77777777" w:rsidR="005B4678" w:rsidRPr="00452EE1" w:rsidRDefault="005B4678" w:rsidP="005B46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map, Content Outline, Block Comps Approved</w:t>
            </w:r>
          </w:p>
          <w:p w14:paraId="412924F4" w14:textId="64467F8A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9" w:type="dxa"/>
          </w:tcPr>
          <w:p w14:paraId="627B7257" w14:textId="11868210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2A7D0B28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5161A829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NTENT AND DESIGN</w:t>
            </w:r>
          </w:p>
        </w:tc>
      </w:tr>
      <w:tr w:rsidR="00E666E6" w:rsidRPr="00452EE1" w14:paraId="7AAE14F3" w14:textId="77777777" w:rsidTr="00E05731">
        <w:trPr>
          <w:trHeight w:val="257"/>
        </w:trPr>
        <w:tc>
          <w:tcPr>
            <w:tcW w:w="3004" w:type="dxa"/>
          </w:tcPr>
          <w:p w14:paraId="1A21C457" w14:textId="3F00A5C0" w:rsidR="00E666E6" w:rsidRPr="00452EE1" w:rsidRDefault="009806B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2A4D00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C760A09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cept Design Begins</w:t>
            </w:r>
          </w:p>
        </w:tc>
        <w:tc>
          <w:tcPr>
            <w:tcW w:w="2349" w:type="dxa"/>
          </w:tcPr>
          <w:p w14:paraId="776BB93B" w14:textId="760F2863" w:rsidR="00E666E6" w:rsidRPr="00452EE1" w:rsidRDefault="002A4D00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3350FCA6" w14:textId="77777777" w:rsidTr="00E05731">
        <w:trPr>
          <w:trHeight w:val="257"/>
        </w:trPr>
        <w:tc>
          <w:tcPr>
            <w:tcW w:w="3004" w:type="dxa"/>
          </w:tcPr>
          <w:p w14:paraId="30745D77" w14:textId="0781212B" w:rsidR="00E666E6" w:rsidRPr="00452EE1" w:rsidRDefault="00FB5574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</w:t>
            </w:r>
            <w:r w:rsidR="00E960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B32627D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vided feedback on Design</w:t>
            </w:r>
          </w:p>
        </w:tc>
        <w:tc>
          <w:tcPr>
            <w:tcW w:w="2349" w:type="dxa"/>
          </w:tcPr>
          <w:p w14:paraId="56F94175" w14:textId="3E24B56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0492E443" w14:textId="77777777" w:rsidTr="00E05731">
        <w:trPr>
          <w:trHeight w:val="257"/>
        </w:trPr>
        <w:tc>
          <w:tcPr>
            <w:tcW w:w="3004" w:type="dxa"/>
          </w:tcPr>
          <w:p w14:paraId="44F9294C" w14:textId="21FDC25A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7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25B21CE8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pproval of concept</w:t>
            </w:r>
          </w:p>
        </w:tc>
        <w:tc>
          <w:tcPr>
            <w:tcW w:w="2349" w:type="dxa"/>
          </w:tcPr>
          <w:p w14:paraId="3D0BB105" w14:textId="408DF501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0BF54A0D" w14:textId="77777777" w:rsidTr="00E05731">
        <w:trPr>
          <w:trHeight w:val="257"/>
        </w:trPr>
        <w:tc>
          <w:tcPr>
            <w:tcW w:w="3004" w:type="dxa"/>
          </w:tcPr>
          <w:p w14:paraId="124B90D8" w14:textId="41344713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8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8007247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ull site design begins</w:t>
            </w:r>
          </w:p>
        </w:tc>
        <w:tc>
          <w:tcPr>
            <w:tcW w:w="2349" w:type="dxa"/>
          </w:tcPr>
          <w:p w14:paraId="442CF665" w14:textId="25A8339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3DD6DA8D" w14:textId="77777777" w:rsidTr="00E05731">
        <w:trPr>
          <w:trHeight w:val="257"/>
        </w:trPr>
        <w:tc>
          <w:tcPr>
            <w:tcW w:w="3004" w:type="dxa"/>
          </w:tcPr>
          <w:p w14:paraId="5C268187" w14:textId="17FF7C6B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9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C4409B5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design Completed</w:t>
            </w:r>
          </w:p>
        </w:tc>
        <w:tc>
          <w:tcPr>
            <w:tcW w:w="2349" w:type="dxa"/>
          </w:tcPr>
          <w:p w14:paraId="693553A5" w14:textId="29A14AF2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E666E6" w:rsidRPr="00452EE1" w14:paraId="7930D84D" w14:textId="77777777" w:rsidTr="00E05731">
        <w:trPr>
          <w:trHeight w:val="257"/>
        </w:trPr>
        <w:tc>
          <w:tcPr>
            <w:tcW w:w="3004" w:type="dxa"/>
          </w:tcPr>
          <w:p w14:paraId="768B257E" w14:textId="7B2DEFA6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1</w:t>
            </w:r>
            <w:r w:rsidR="00EB46C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532A3D8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mplete design approved</w:t>
            </w:r>
          </w:p>
        </w:tc>
        <w:tc>
          <w:tcPr>
            <w:tcW w:w="2349" w:type="dxa"/>
          </w:tcPr>
          <w:p w14:paraId="1687F78F" w14:textId="4275C15D" w:rsidR="00E666E6" w:rsidRPr="00452EE1" w:rsidRDefault="005355E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7520578B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61E6FA61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000000" w:themeFill="text1"/>
              </w:rPr>
              <w:t>CODING AND PROGRAMMING</w:t>
            </w:r>
          </w:p>
        </w:tc>
      </w:tr>
      <w:tr w:rsidR="00783A26" w:rsidRPr="00452EE1" w14:paraId="070D616B" w14:textId="77777777" w:rsidTr="00E05731">
        <w:trPr>
          <w:trHeight w:val="257"/>
        </w:trPr>
        <w:tc>
          <w:tcPr>
            <w:tcW w:w="3004" w:type="dxa"/>
          </w:tcPr>
          <w:p w14:paraId="74CB5672" w14:textId="0CA934FC" w:rsidR="00783A26" w:rsidRPr="00452EE1" w:rsidRDefault="00E960E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1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37C0436F" w14:textId="73B07D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velopment Phase Begins</w:t>
            </w:r>
          </w:p>
        </w:tc>
        <w:tc>
          <w:tcPr>
            <w:tcW w:w="2349" w:type="dxa"/>
          </w:tcPr>
          <w:p w14:paraId="65E7C214" w14:textId="4165771C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74F9EF6" w14:textId="77777777" w:rsidTr="00DD49F7">
        <w:trPr>
          <w:trHeight w:val="257"/>
        </w:trPr>
        <w:tc>
          <w:tcPr>
            <w:tcW w:w="3004" w:type="dxa"/>
          </w:tcPr>
          <w:p w14:paraId="50F49626" w14:textId="5DCA1EC6" w:rsidR="00783A26" w:rsidRPr="00452EE1" w:rsidRDefault="00E960E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933850">
              <w:rPr>
                <w:rFonts w:ascii="Times New Roman" w:hAnsi="Times New Roman" w:cs="Times New Roman"/>
                <w:sz w:val="24"/>
                <w:szCs w:val="24"/>
              </w:rPr>
              <w:t xml:space="preserve"> 22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52310D64" w14:textId="65F1D64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  <w:r w:rsidR="00E1179E" w:rsidRPr="00452EE1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2349" w:type="dxa"/>
          </w:tcPr>
          <w:p w14:paraId="3EDB8A26" w14:textId="50F5385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86410BF" w14:textId="77777777" w:rsidTr="00DD49F7">
        <w:trPr>
          <w:trHeight w:val="257"/>
        </w:trPr>
        <w:tc>
          <w:tcPr>
            <w:tcW w:w="3004" w:type="dxa"/>
          </w:tcPr>
          <w:p w14:paraId="4103EE17" w14:textId="5A58D7BD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ED1B6CE" w14:textId="42E1CEAF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uthentication System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2349" w:type="dxa"/>
          </w:tcPr>
          <w:p w14:paraId="5E5EDD7E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553791" w:rsidRPr="00452EE1" w14:paraId="23A739C7" w14:textId="77777777" w:rsidTr="009279BD">
        <w:trPr>
          <w:trHeight w:val="257"/>
        </w:trPr>
        <w:tc>
          <w:tcPr>
            <w:tcW w:w="3004" w:type="dxa"/>
          </w:tcPr>
          <w:p w14:paraId="1D5ABDF7" w14:textId="4C26C924" w:rsidR="00553791" w:rsidRPr="00452EE1" w:rsidRDefault="00933850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8" w:name="_Hlk102640455"/>
            <w:r>
              <w:rPr>
                <w:rFonts w:ascii="Times New Roman" w:hAnsi="Times New Roman" w:cs="Times New Roman"/>
                <w:sz w:val="24"/>
                <w:szCs w:val="24"/>
              </w:rPr>
              <w:t>July 24</w:t>
            </w:r>
            <w:r w:rsidR="00553791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3D366C58" w14:textId="7A81683F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end PHP Scripting Completed</w:t>
            </w:r>
          </w:p>
        </w:tc>
        <w:tc>
          <w:tcPr>
            <w:tcW w:w="2349" w:type="dxa"/>
          </w:tcPr>
          <w:p w14:paraId="6BE74DF9" w14:textId="77777777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54CB968F" w14:textId="77777777" w:rsidTr="00E05731">
        <w:trPr>
          <w:trHeight w:val="257"/>
        </w:trPr>
        <w:tc>
          <w:tcPr>
            <w:tcW w:w="3004" w:type="dxa"/>
          </w:tcPr>
          <w:p w14:paraId="335E7FD0" w14:textId="1CB25749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8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B5A29E6" w14:textId="4957DEC6" w:rsidR="00783A26" w:rsidRPr="00452EE1" w:rsidRDefault="00553791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PHP Scripting</w:t>
            </w:r>
            <w:r w:rsidR="00973D9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eted</w:t>
            </w:r>
          </w:p>
        </w:tc>
        <w:tc>
          <w:tcPr>
            <w:tcW w:w="2349" w:type="dxa"/>
          </w:tcPr>
          <w:p w14:paraId="5D064680" w14:textId="3E09937E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bookmarkEnd w:id="108"/>
      <w:tr w:rsidR="00783A26" w:rsidRPr="00452EE1" w14:paraId="73E98F18" w14:textId="77777777" w:rsidTr="00E05731">
        <w:trPr>
          <w:trHeight w:val="257"/>
        </w:trPr>
        <w:tc>
          <w:tcPr>
            <w:tcW w:w="3004" w:type="dxa"/>
          </w:tcPr>
          <w:p w14:paraId="54E93995" w14:textId="0F6D872C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9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252EA2A" w14:textId="627D43F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bugging</w:t>
            </w:r>
          </w:p>
        </w:tc>
        <w:tc>
          <w:tcPr>
            <w:tcW w:w="2349" w:type="dxa"/>
          </w:tcPr>
          <w:p w14:paraId="11EE095A" w14:textId="1F239B9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0F4C14C" w14:textId="77777777" w:rsidTr="00E05731">
        <w:trPr>
          <w:trHeight w:val="257"/>
        </w:trPr>
        <w:tc>
          <w:tcPr>
            <w:tcW w:w="3004" w:type="dxa"/>
          </w:tcPr>
          <w:p w14:paraId="62237DE8" w14:textId="6A47CB9F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9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06A22698" w14:textId="7AA4F26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nit Testing &amp; Functional Testing</w:t>
            </w:r>
          </w:p>
        </w:tc>
        <w:tc>
          <w:tcPr>
            <w:tcW w:w="2349" w:type="dxa"/>
          </w:tcPr>
          <w:p w14:paraId="15AF4B9F" w14:textId="3C3047D8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  <w:tr w:rsidR="00783A26" w:rsidRPr="00452EE1" w14:paraId="64918E21" w14:textId="77777777" w:rsidTr="00E05731">
        <w:trPr>
          <w:trHeight w:val="257"/>
        </w:trPr>
        <w:tc>
          <w:tcPr>
            <w:tcW w:w="3004" w:type="dxa"/>
          </w:tcPr>
          <w:p w14:paraId="79BD30DE" w14:textId="573EA229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3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6A08A2CA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uccessfully Completed Testing</w:t>
            </w:r>
          </w:p>
        </w:tc>
        <w:tc>
          <w:tcPr>
            <w:tcW w:w="2349" w:type="dxa"/>
          </w:tcPr>
          <w:p w14:paraId="685A202F" w14:textId="4805B79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3A18B26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3F0666C6" w14:textId="77777777" w:rsidR="00783A26" w:rsidRPr="00452EE1" w:rsidRDefault="00783A26" w:rsidP="00783A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LAUNCH</w:t>
            </w:r>
          </w:p>
        </w:tc>
      </w:tr>
      <w:tr w:rsidR="00783A26" w:rsidRPr="00452EE1" w14:paraId="50D7E023" w14:textId="77777777" w:rsidTr="00E05731">
        <w:trPr>
          <w:trHeight w:val="257"/>
        </w:trPr>
        <w:tc>
          <w:tcPr>
            <w:tcW w:w="3004" w:type="dxa"/>
          </w:tcPr>
          <w:p w14:paraId="17642D1D" w14:textId="2CC95714" w:rsidR="00783A26" w:rsidRPr="00452EE1" w:rsidRDefault="00DF3759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9237232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Launched</w:t>
            </w:r>
          </w:p>
        </w:tc>
        <w:tc>
          <w:tcPr>
            <w:tcW w:w="2349" w:type="dxa"/>
          </w:tcPr>
          <w:p w14:paraId="5FE0DF00" w14:textId="0CE16523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proofErr w:type="spellEnd"/>
          </w:p>
        </w:tc>
      </w:tr>
    </w:tbl>
    <w:p w14:paraId="04BE7017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5E16CBEE" w14:textId="786C92A6" w:rsidR="00E666E6" w:rsidRPr="004C591D" w:rsidRDefault="00F204B1" w:rsidP="00E666E6">
      <w:pPr>
        <w:pStyle w:val="Heading1"/>
        <w:ind w:left="-5"/>
        <w:rPr>
          <w:szCs w:val="36"/>
        </w:rPr>
      </w:pPr>
      <w:bookmarkStart w:id="109" w:name="_Toc88764072"/>
      <w:bookmarkStart w:id="110" w:name="_Toc88764095"/>
      <w:bookmarkStart w:id="111" w:name="_Toc102339171"/>
      <w:bookmarkStart w:id="112" w:name="_Toc102339451"/>
      <w:bookmarkStart w:id="113" w:name="_Toc102339733"/>
      <w:bookmarkStart w:id="114" w:name="_Toc102340301"/>
      <w:bookmarkStart w:id="115" w:name="_Toc102340368"/>
      <w:bookmarkStart w:id="116" w:name="_Toc108990489"/>
      <w:r w:rsidRPr="004C591D">
        <w:rPr>
          <w:szCs w:val="36"/>
        </w:rPr>
        <w:lastRenderedPageBreak/>
        <w:t>1</w:t>
      </w:r>
      <w:r w:rsidR="0043151D" w:rsidRPr="004C591D">
        <w:rPr>
          <w:szCs w:val="36"/>
        </w:rPr>
        <w:t>6</w:t>
      </w:r>
      <w:r w:rsidR="00E666E6" w:rsidRPr="004C591D">
        <w:rPr>
          <w:szCs w:val="36"/>
        </w:rPr>
        <w:t>.0 Appendixes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="00E666E6" w:rsidRPr="004C591D">
        <w:rPr>
          <w:szCs w:val="36"/>
        </w:rPr>
        <w:t xml:space="preserve"> </w:t>
      </w:r>
    </w:p>
    <w:p w14:paraId="67D88EBE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Mockups</w:t>
      </w:r>
    </w:p>
    <w:p w14:paraId="4271F736" w14:textId="54F2D1E4" w:rsidR="00E666E6" w:rsidRDefault="00E666E6" w:rsidP="000C11E1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Invoice</w:t>
      </w:r>
    </w:p>
    <w:p w14:paraId="026AEA7A" w14:textId="77777777" w:rsidR="000C11E1" w:rsidRPr="000C11E1" w:rsidRDefault="000C11E1" w:rsidP="000C11E1">
      <w:pPr>
        <w:spacing w:after="167" w:line="269" w:lineRule="auto"/>
        <w:ind w:left="1425"/>
        <w:rPr>
          <w:rFonts w:ascii="Times New Roman" w:hAnsi="Times New Roman" w:cs="Times New Roman"/>
          <w:sz w:val="24"/>
          <w:szCs w:val="24"/>
        </w:rPr>
      </w:pPr>
    </w:p>
    <w:p w14:paraId="439927B0" w14:textId="034A0AF4" w:rsidR="00E666E6" w:rsidRPr="004C591D" w:rsidRDefault="0043151D" w:rsidP="00F0396F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17" w:name="_Toc88764074"/>
      <w:bookmarkStart w:id="118" w:name="_Toc88764097"/>
      <w:bookmarkStart w:id="119" w:name="_Toc102339172"/>
      <w:bookmarkStart w:id="120" w:name="_Toc102339452"/>
      <w:bookmarkStart w:id="121" w:name="_Toc102339734"/>
      <w:bookmarkStart w:id="122" w:name="_Toc102340302"/>
      <w:bookmarkStart w:id="123" w:name="_Toc102340369"/>
      <w:bookmarkStart w:id="124" w:name="_Toc108990490"/>
      <w:r w:rsidRPr="004C591D">
        <w:rPr>
          <w:rFonts w:ascii="Times New Roman" w:hAnsi="Times New Roman" w:cs="Times New Roman"/>
          <w:color w:val="auto"/>
          <w:sz w:val="28"/>
          <w:szCs w:val="28"/>
        </w:rPr>
        <w:t>16</w:t>
      </w:r>
      <w:r w:rsidR="00DB79C7" w:rsidRPr="004C591D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9B3409" w:rsidRPr="004C591D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E666E6" w:rsidRPr="004C591D">
        <w:rPr>
          <w:rFonts w:ascii="Times New Roman" w:hAnsi="Times New Roman" w:cs="Times New Roman"/>
          <w:color w:val="auto"/>
          <w:sz w:val="28"/>
          <w:szCs w:val="28"/>
        </w:rPr>
        <w:t xml:space="preserve"> Design Mock-ups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</w:p>
    <w:p w14:paraId="2152CB17" w14:textId="68A45D6A" w:rsidR="00C40963" w:rsidRPr="00452EE1" w:rsidRDefault="00C40963" w:rsidP="001A69C2">
      <w:pPr>
        <w:rPr>
          <w:sz w:val="24"/>
          <w:szCs w:val="24"/>
        </w:rPr>
      </w:pPr>
    </w:p>
    <w:p w14:paraId="09F82444" w14:textId="3379A645" w:rsidR="003555F3" w:rsidRPr="000C11E1" w:rsidRDefault="000C11E1" w:rsidP="001A69C2">
      <w:pPr>
        <w:rPr>
          <w:rFonts w:ascii="Times New Roman" w:hAnsi="Times New Roman" w:cs="Times New Roman"/>
          <w:sz w:val="24"/>
          <w:szCs w:val="24"/>
        </w:rPr>
      </w:pPr>
      <w:r w:rsidRPr="000C11E1">
        <w:rPr>
          <w:rFonts w:ascii="Times New Roman" w:hAnsi="Times New Roman" w:cs="Times New Roman"/>
          <w:sz w:val="24"/>
          <w:szCs w:val="24"/>
        </w:rPr>
        <w:t>Home Page:</w:t>
      </w:r>
    </w:p>
    <w:p w14:paraId="5CEC7F47" w14:textId="7D12B1C0" w:rsidR="000C11E1" w:rsidRPr="00452EE1" w:rsidRDefault="000C11E1" w:rsidP="001A69C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3A08FC" wp14:editId="3A779DAA">
            <wp:extent cx="4625340" cy="8863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53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79EA" w14:textId="77777777" w:rsidR="003555F3" w:rsidRPr="00452EE1" w:rsidRDefault="003555F3" w:rsidP="001A69C2">
      <w:pPr>
        <w:rPr>
          <w:sz w:val="24"/>
          <w:szCs w:val="24"/>
        </w:rPr>
      </w:pPr>
    </w:p>
    <w:p w14:paraId="53AB8512" w14:textId="7CFD9F3B" w:rsidR="003555F3" w:rsidRPr="004050C0" w:rsidRDefault="003555F3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Shop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</w:p>
    <w:p w14:paraId="1DA787D1" w14:textId="78E5A8D6" w:rsidR="003555F3" w:rsidRPr="00452EE1" w:rsidRDefault="000C11E1" w:rsidP="001A69C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8B1141" wp14:editId="1196AB74">
            <wp:extent cx="5731510" cy="8336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3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CC1B9" w14:textId="77777777" w:rsidR="00E677BE" w:rsidRPr="00452EE1" w:rsidRDefault="00E677BE" w:rsidP="001A69C2">
      <w:pPr>
        <w:rPr>
          <w:sz w:val="24"/>
          <w:szCs w:val="24"/>
        </w:rPr>
      </w:pPr>
    </w:p>
    <w:p w14:paraId="5528FE0D" w14:textId="24D0CE29" w:rsidR="00E677BE" w:rsidRPr="004050C0" w:rsidRDefault="00E677BE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lastRenderedPageBreak/>
        <w:t>Product Details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  <w:r w:rsidRPr="004050C0">
        <w:rPr>
          <w:rFonts w:ascii="Times New Roman" w:hAnsi="Times New Roman" w:cs="Times New Roman"/>
          <w:sz w:val="24"/>
          <w:szCs w:val="24"/>
        </w:rPr>
        <w:t>:</w:t>
      </w:r>
    </w:p>
    <w:p w14:paraId="71FD76F1" w14:textId="5C3C38BC" w:rsidR="00E677BE" w:rsidRPr="00452EE1" w:rsidRDefault="00E677BE" w:rsidP="001A69C2">
      <w:pPr>
        <w:rPr>
          <w:sz w:val="24"/>
          <w:szCs w:val="24"/>
        </w:rPr>
      </w:pPr>
    </w:p>
    <w:p w14:paraId="6846406F" w14:textId="70DEAA87" w:rsidR="001A69C2" w:rsidRPr="00452EE1" w:rsidRDefault="004D2F8B" w:rsidP="001A69C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940FF32" wp14:editId="119B0B88">
            <wp:extent cx="5731510" cy="47815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C3972" w14:textId="36C11D70" w:rsidR="00CE29F0" w:rsidRDefault="00CE29F0" w:rsidP="00F0396F">
      <w:pPr>
        <w:rPr>
          <w:rFonts w:ascii="Times New Roman" w:hAnsi="Times New Roman" w:cs="Times New Roman"/>
          <w:sz w:val="24"/>
          <w:szCs w:val="24"/>
        </w:rPr>
      </w:pPr>
      <w:bookmarkStart w:id="125" w:name="_Toc88764081"/>
      <w:bookmarkStart w:id="126" w:name="_Toc88764104"/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</w:p>
    <w:p w14:paraId="2E635650" w14:textId="77777777" w:rsidR="004050C0" w:rsidRDefault="004050C0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27" w:name="_Toc102339174"/>
      <w:bookmarkStart w:id="128" w:name="_Toc102339454"/>
      <w:bookmarkStart w:id="129" w:name="_Toc102339736"/>
      <w:bookmarkStart w:id="130" w:name="_Toc102340304"/>
      <w:bookmarkStart w:id="131" w:name="_Toc102340371"/>
    </w:p>
    <w:p w14:paraId="248A9614" w14:textId="33F311AE" w:rsidR="00E666E6" w:rsidRDefault="00E666E6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32" w:name="_Toc108990491"/>
      <w:r w:rsidRPr="004050C0">
        <w:rPr>
          <w:rFonts w:ascii="Times New Roman" w:hAnsi="Times New Roman" w:cs="Times New Roman"/>
          <w:color w:val="auto"/>
          <w:sz w:val="36"/>
          <w:szCs w:val="36"/>
        </w:rPr>
        <w:t>1</w:t>
      </w:r>
      <w:r w:rsidR="002F4B42" w:rsidRPr="004050C0">
        <w:rPr>
          <w:rFonts w:ascii="Times New Roman" w:hAnsi="Times New Roman" w:cs="Times New Roman"/>
          <w:color w:val="auto"/>
          <w:sz w:val="36"/>
          <w:szCs w:val="36"/>
        </w:rPr>
        <w:t>6</w:t>
      </w:r>
      <w:r w:rsidR="00915EFF" w:rsidRPr="004050C0">
        <w:rPr>
          <w:rFonts w:ascii="Times New Roman" w:hAnsi="Times New Roman" w:cs="Times New Roman"/>
          <w:color w:val="auto"/>
          <w:sz w:val="36"/>
          <w:szCs w:val="36"/>
        </w:rPr>
        <w:t>.2 I</w:t>
      </w:r>
      <w:r w:rsidRPr="004050C0">
        <w:rPr>
          <w:rFonts w:ascii="Times New Roman" w:hAnsi="Times New Roman" w:cs="Times New Roman"/>
          <w:color w:val="auto"/>
          <w:sz w:val="36"/>
          <w:szCs w:val="36"/>
        </w:rPr>
        <w:t>nvoice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</w:p>
    <w:p w14:paraId="0EFA1927" w14:textId="77777777" w:rsidR="004050C0" w:rsidRPr="004050C0" w:rsidRDefault="004050C0" w:rsidP="004050C0"/>
    <w:p w14:paraId="73AC3E00" w14:textId="0A80B954" w:rsidR="00E666E6" w:rsidRPr="004050C0" w:rsidRDefault="00A66D58" w:rsidP="00E666E6">
      <w:pPr>
        <w:tabs>
          <w:tab w:val="left" w:pos="7100"/>
          <w:tab w:val="right" w:pos="1080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8"/>
          <w:szCs w:val="28"/>
          <w:lang w:val="en-GB"/>
        </w:rPr>
        <w:t>Solution Developer</w:t>
      </w:r>
      <w:r w:rsidR="00BA6AE4" w:rsidRPr="004050C0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E666E6" w:rsidRPr="004050C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c</w:t>
      </w:r>
      <w:r w:rsidR="00E666E6" w:rsidRPr="004050C0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</w:t>
      </w:r>
      <w:r w:rsidR="00E666E6" w:rsidRPr="004050C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VOICE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7208"/>
        <w:gridCol w:w="2808"/>
      </w:tblGrid>
      <w:tr w:rsidR="00E666E6" w:rsidRPr="004050C0" w14:paraId="639E0B2D" w14:textId="77777777" w:rsidTr="00E05731">
        <w:tc>
          <w:tcPr>
            <w:tcW w:w="7208" w:type="dxa"/>
          </w:tcPr>
          <w:p w14:paraId="337C1FD0" w14:textId="09218FC9" w:rsidR="00754F9E" w:rsidRPr="004050C0" w:rsidRDefault="00754F9E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81 University </w:t>
            </w:r>
            <w:r w:rsidR="002033E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escent</w:t>
            </w:r>
          </w:p>
          <w:p w14:paraId="1A744EC7" w14:textId="622B5581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AFEF311" w14:textId="39BB0E4B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204)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28</w:t>
            </w:r>
          </w:p>
        </w:tc>
        <w:tc>
          <w:tcPr>
            <w:tcW w:w="2808" w:type="dxa"/>
          </w:tcPr>
          <w:p w14:paraId="21BFDE05" w14:textId="79CD18A3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voic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V</w:t>
            </w:r>
            <w:r w:rsidR="00C067DB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902</w:t>
            </w:r>
          </w:p>
          <w:p w14:paraId="58B52F9F" w14:textId="02AD4F42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at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July 18</w:t>
            </w:r>
            <w:r w:rsidR="00DD1817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022</w:t>
            </w:r>
          </w:p>
          <w:p w14:paraId="39F0BD61" w14:textId="77777777" w:rsidR="00E666E6" w:rsidRPr="004050C0" w:rsidRDefault="00E666E6" w:rsidP="00E05731">
            <w:pPr>
              <w:ind w:left="-8" w:firstLine="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411FAE7D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E666E6" w:rsidRPr="004050C0" w14:paraId="09A55C1C" w14:textId="77777777" w:rsidTr="00E05731">
        <w:trPr>
          <w:trHeight w:val="1440"/>
        </w:trPr>
        <w:tc>
          <w:tcPr>
            <w:tcW w:w="5508" w:type="dxa"/>
          </w:tcPr>
          <w:p w14:paraId="7775D5E3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Billing Address:</w:t>
            </w:r>
          </w:p>
          <w:p w14:paraId="7E9B558E" w14:textId="7C1988EF" w:rsidR="00E666E6" w:rsidRPr="004050C0" w:rsidRDefault="003E7FF7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Ptrend</w:t>
            </w:r>
            <w:proofErr w:type="spellEnd"/>
          </w:p>
          <w:p w14:paraId="282E1E9A" w14:textId="02CF6054" w:rsidR="00E666E6" w:rsidRPr="004050C0" w:rsidRDefault="00915EFF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ve George</w:t>
            </w:r>
          </w:p>
          <w:p w14:paraId="0C58B0B9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5 Portage Avenue</w:t>
            </w:r>
          </w:p>
          <w:p w14:paraId="41805437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32BA5DB" w14:textId="5789E298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401)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2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85</w:t>
            </w:r>
          </w:p>
        </w:tc>
        <w:tc>
          <w:tcPr>
            <w:tcW w:w="5508" w:type="dxa"/>
          </w:tcPr>
          <w:p w14:paraId="6C86C7A1" w14:textId="77777777" w:rsidR="00E666E6" w:rsidRPr="004050C0" w:rsidRDefault="00E666E6" w:rsidP="00E05731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7CB51F3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16" w:type="dxa"/>
          <w:right w:w="216" w:type="dxa"/>
        </w:tblCellMar>
        <w:tblLook w:val="0000" w:firstRow="0" w:lastRow="0" w:firstColumn="0" w:lastColumn="0" w:noHBand="0" w:noVBand="0"/>
      </w:tblPr>
      <w:tblGrid>
        <w:gridCol w:w="4386"/>
        <w:gridCol w:w="691"/>
        <w:gridCol w:w="925"/>
        <w:gridCol w:w="1488"/>
        <w:gridCol w:w="1526"/>
      </w:tblGrid>
      <w:tr w:rsidR="00E666E6" w:rsidRPr="004050C0" w14:paraId="4AF97F4F" w14:textId="77777777" w:rsidTr="00E05731">
        <w:trPr>
          <w:cantSplit/>
        </w:trPr>
        <w:tc>
          <w:tcPr>
            <w:tcW w:w="2438" w:type="pct"/>
            <w:tcBorders>
              <w:top w:val="single" w:sz="12" w:space="0" w:color="auto"/>
              <w:bottom w:val="single" w:sz="4" w:space="0" w:color="auto"/>
            </w:tcBorders>
          </w:tcPr>
          <w:p w14:paraId="3E139E76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SCRIPTION</w:t>
            </w:r>
          </w:p>
        </w:tc>
        <w:tc>
          <w:tcPr>
            <w:tcW w:w="90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1B2DDC7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URS</w:t>
            </w:r>
          </w:p>
        </w:tc>
        <w:tc>
          <w:tcPr>
            <w:tcW w:w="830" w:type="pct"/>
            <w:tcBorders>
              <w:top w:val="single" w:sz="12" w:space="0" w:color="auto"/>
              <w:bottom w:val="single" w:sz="4" w:space="0" w:color="auto"/>
            </w:tcBorders>
          </w:tcPr>
          <w:p w14:paraId="15F2C4A8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NIT PRICE</w:t>
            </w:r>
          </w:p>
        </w:tc>
        <w:tc>
          <w:tcPr>
            <w:tcW w:w="825" w:type="pct"/>
            <w:tcBorders>
              <w:top w:val="single" w:sz="12" w:space="0" w:color="auto"/>
              <w:bottom w:val="single" w:sz="4" w:space="0" w:color="auto"/>
            </w:tcBorders>
          </w:tcPr>
          <w:p w14:paraId="1D6F1EB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MOUNT</w:t>
            </w:r>
          </w:p>
        </w:tc>
      </w:tr>
      <w:tr w:rsidR="00E666E6" w:rsidRPr="004050C0" w14:paraId="6EE89DD1" w14:textId="77777777" w:rsidTr="00E05731">
        <w:trPr>
          <w:cantSplit/>
        </w:trPr>
        <w:tc>
          <w:tcPr>
            <w:tcW w:w="2438" w:type="pct"/>
            <w:tcBorders>
              <w:bottom w:val="nil"/>
            </w:tcBorders>
          </w:tcPr>
          <w:p w14:paraId="6095E21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lanning / Exploration</w:t>
            </w:r>
          </w:p>
        </w:tc>
        <w:tc>
          <w:tcPr>
            <w:tcW w:w="907" w:type="pct"/>
            <w:gridSpan w:val="2"/>
            <w:tcBorders>
              <w:bottom w:val="nil"/>
            </w:tcBorders>
          </w:tcPr>
          <w:p w14:paraId="710ECDB6" w14:textId="423D78A7" w:rsidR="00E666E6" w:rsidRPr="004050C0" w:rsidRDefault="00F329FA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bottom w:val="nil"/>
            </w:tcBorders>
          </w:tcPr>
          <w:p w14:paraId="5FF6C503" w14:textId="24D24616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C54D1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  <w:tc>
          <w:tcPr>
            <w:tcW w:w="825" w:type="pct"/>
            <w:tcBorders>
              <w:bottom w:val="nil"/>
            </w:tcBorders>
          </w:tcPr>
          <w:p w14:paraId="18F0F4B6" w14:textId="6C799BEC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,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5E89DD68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B4180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 Services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CBEF6" w14:textId="45873A53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6E01F" w14:textId="29FE410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0EFBD" w14:textId="39046E7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,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35FE9413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FBE03" w14:textId="77777777" w:rsidR="00E666E6" w:rsidRPr="004050C0" w:rsidRDefault="00E666E6" w:rsidP="00E05731">
            <w:pPr>
              <w:ind w:left="-8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ding and Programming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97420" w14:textId="0291C81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ACD8" w14:textId="7BF3059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B9D4E" w14:textId="2FF4598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,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</w:tr>
      <w:tr w:rsidR="00E666E6" w:rsidRPr="004050C0" w14:paraId="2BF280D4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7579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ng / Launch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E4AE6" w14:textId="5C67DD1A" w:rsidR="00E666E6" w:rsidRPr="004050C0" w:rsidRDefault="00F329FA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C05EA" w14:textId="47FF6057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BC0DC" w14:textId="0AF4CD6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5B3B09AD" w14:textId="77777777" w:rsidTr="00E05731">
        <w:trPr>
          <w:cantSplit/>
        </w:trPr>
        <w:tc>
          <w:tcPr>
            <w:tcW w:w="24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514BE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97AB1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249E9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TOTAL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E4A282" w14:textId="03C5CD68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7C6311B9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02EF1163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287AA6C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5D19C2" w14:textId="4BA3ADED" w:rsidR="00E666E6" w:rsidRPr="004050C0" w:rsidRDefault="00E666E6" w:rsidP="007A2E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</w:t>
            </w:r>
            <w:proofErr w:type="gramStart"/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X</w:t>
            </w:r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</w:t>
            </w:r>
            <w:proofErr w:type="gramEnd"/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3%)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</w:tcBorders>
          </w:tcPr>
          <w:p w14:paraId="02B1DC74" w14:textId="362FC974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1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2248252D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7FABE04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7FC77D6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387A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OTAL DU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</w:tcBorders>
          </w:tcPr>
          <w:p w14:paraId="2517EF68" w14:textId="4E4597D3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5221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5221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1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</w:tbl>
    <w:p w14:paraId="23B6AB6A" w14:textId="77777777" w:rsidR="00ED0CE5" w:rsidRPr="004050C0" w:rsidRDefault="00ED0CE5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    </w:t>
      </w:r>
    </w:p>
    <w:p w14:paraId="1F48AFAF" w14:textId="37250ED4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Make all cheques payable to </w:t>
      </w:r>
      <w:r w:rsidR="00F94652" w:rsidRPr="004050C0">
        <w:rPr>
          <w:rFonts w:ascii="Times New Roman" w:hAnsi="Times New Roman" w:cs="Times New Roman"/>
          <w:b/>
          <w:sz w:val="24"/>
          <w:szCs w:val="24"/>
          <w:lang w:val="en-GB"/>
        </w:rPr>
        <w:t>Solution Developers</w:t>
      </w: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c</w:t>
      </w:r>
    </w:p>
    <w:p w14:paraId="33369DED" w14:textId="77777777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7278A3FC" w14:textId="5C24F98A" w:rsidR="00C159DB" w:rsidRPr="000D5CC9" w:rsidRDefault="00115907" w:rsidP="00115907">
      <w:pPr>
        <w:pStyle w:val="Heading1"/>
        <w:rPr>
          <w:szCs w:val="36"/>
        </w:rPr>
      </w:pPr>
      <w:bookmarkStart w:id="133" w:name="_Toc108990492"/>
      <w:r w:rsidRPr="000D5CC9">
        <w:rPr>
          <w:szCs w:val="36"/>
        </w:rPr>
        <w:t>1</w:t>
      </w:r>
      <w:r w:rsidR="002F4B42" w:rsidRPr="000D5CC9">
        <w:rPr>
          <w:szCs w:val="36"/>
        </w:rPr>
        <w:t>7</w:t>
      </w:r>
      <w:r w:rsidRPr="000D5CC9">
        <w:rPr>
          <w:szCs w:val="36"/>
        </w:rPr>
        <w:t xml:space="preserve">.0 </w:t>
      </w:r>
      <w:r w:rsidR="00C159DB" w:rsidRPr="000D5CC9">
        <w:rPr>
          <w:szCs w:val="36"/>
        </w:rPr>
        <w:t>Site Bible</w:t>
      </w:r>
      <w:bookmarkEnd w:id="133"/>
    </w:p>
    <w:p w14:paraId="1937E207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FE6D42D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Hosting</w:t>
      </w:r>
    </w:p>
    <w:p w14:paraId="25668D94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Amazon Web Services (AWS)</w:t>
      </w:r>
    </w:p>
    <w:p w14:paraId="6A52285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CE1F5E1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PHP Version</w:t>
      </w:r>
    </w:p>
    <w:p w14:paraId="33A2B100" w14:textId="5796EE99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 xml:space="preserve">PHP </w:t>
      </w:r>
      <w:r w:rsidR="00011539" w:rsidRPr="004050C0">
        <w:rPr>
          <w:rFonts w:ascii="Times New Roman" w:hAnsi="Times New Roman" w:cs="Times New Roman"/>
          <w:sz w:val="24"/>
          <w:szCs w:val="24"/>
        </w:rPr>
        <w:t>8.1.2</w:t>
      </w:r>
    </w:p>
    <w:p w14:paraId="036D150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ACBB68F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lastRenderedPageBreak/>
        <w:t>IP of Server</w:t>
      </w:r>
    </w:p>
    <w:p w14:paraId="33E9658B" w14:textId="07B8AD00" w:rsidR="00C159DB" w:rsidRPr="004050C0" w:rsidRDefault="003159F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134.122.35.36</w:t>
      </w:r>
    </w:p>
    <w:p w14:paraId="1BE94B6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URL of the Project</w:t>
      </w:r>
    </w:p>
    <w:p w14:paraId="5FFE9A50" w14:textId="14DDC840" w:rsidR="00C159DB" w:rsidRPr="004050C0" w:rsidRDefault="00000000" w:rsidP="00C159DB">
      <w:pPr>
        <w:rPr>
          <w:rFonts w:ascii="Times New Roman" w:hAnsi="Times New Roman" w:cs="Times New Roman"/>
          <w:sz w:val="24"/>
          <w:szCs w:val="24"/>
        </w:rPr>
      </w:pPr>
      <w:hyperlink r:id="rId20" w:history="1"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http://</w:t>
        </w:r>
        <w:r w:rsidR="003159FB" w:rsidRPr="004050C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3159F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team3.uwpace.ca</w:t>
        </w:r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4572DE7B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2CDF25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Admin User</w:t>
      </w:r>
    </w:p>
    <w:p w14:paraId="11D6F5C2" w14:textId="1E31EBA1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gmail.com</w:t>
      </w:r>
    </w:p>
    <w:p w14:paraId="7E9EDA81" w14:textId="313546A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</w:t>
      </w:r>
    </w:p>
    <w:p w14:paraId="2F318E8F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1B36DBFE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Regular User Login</w:t>
      </w:r>
    </w:p>
    <w:p w14:paraId="22A26329" w14:textId="1E75E1A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_regular</w:t>
      </w:r>
      <w:r w:rsidR="005D075C" w:rsidRPr="004050C0">
        <w:rPr>
          <w:rFonts w:ascii="Times New Roman" w:hAnsi="Times New Roman" w:cs="Times New Roman"/>
          <w:sz w:val="24"/>
          <w:szCs w:val="24"/>
        </w:rPr>
        <w:t>@gmail.com</w:t>
      </w:r>
    </w:p>
    <w:p w14:paraId="4AC2E519" w14:textId="6341D4F0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270B48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</w:t>
      </w:r>
    </w:p>
    <w:p w14:paraId="31DBDBAE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527EFC0D" w14:textId="77777777" w:rsidR="00C159DB" w:rsidRPr="004050C0" w:rsidRDefault="00C159DB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8C2BD13" w14:textId="2854A65D" w:rsidR="00E666E6" w:rsidRPr="004050C0" w:rsidRDefault="00E666E6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>THANK YOU FOR YOUR BUSINESS!</w:t>
      </w:r>
    </w:p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08821" w14:textId="77777777" w:rsidR="000960FD" w:rsidRDefault="000960FD" w:rsidP="002A01BC">
      <w:pPr>
        <w:spacing w:after="0" w:line="240" w:lineRule="auto"/>
      </w:pPr>
      <w:r>
        <w:separator/>
      </w:r>
    </w:p>
  </w:endnote>
  <w:endnote w:type="continuationSeparator" w:id="0">
    <w:p w14:paraId="1C0A0F35" w14:textId="77777777" w:rsidR="000960FD" w:rsidRDefault="000960FD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338A7" w14:textId="77777777" w:rsidR="000960FD" w:rsidRDefault="000960FD" w:rsidP="002A01BC">
      <w:pPr>
        <w:spacing w:after="0" w:line="240" w:lineRule="auto"/>
      </w:pPr>
      <w:r>
        <w:separator/>
      </w:r>
    </w:p>
  </w:footnote>
  <w:footnote w:type="continuationSeparator" w:id="0">
    <w:p w14:paraId="0808380B" w14:textId="77777777" w:rsidR="000960FD" w:rsidRDefault="000960FD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18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19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3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4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6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7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2"/>
  </w:num>
  <w:num w:numId="2" w16cid:durableId="1060056531">
    <w:abstractNumId w:val="18"/>
  </w:num>
  <w:num w:numId="3" w16cid:durableId="277956522">
    <w:abstractNumId w:val="20"/>
  </w:num>
  <w:num w:numId="4" w16cid:durableId="1123813044">
    <w:abstractNumId w:val="15"/>
  </w:num>
  <w:num w:numId="5" w16cid:durableId="1623993650">
    <w:abstractNumId w:val="8"/>
  </w:num>
  <w:num w:numId="6" w16cid:durableId="465585744">
    <w:abstractNumId w:val="14"/>
  </w:num>
  <w:num w:numId="7" w16cid:durableId="381514490">
    <w:abstractNumId w:val="7"/>
  </w:num>
  <w:num w:numId="8" w16cid:durableId="1612587961">
    <w:abstractNumId w:val="16"/>
  </w:num>
  <w:num w:numId="9" w16cid:durableId="1450468825">
    <w:abstractNumId w:val="1"/>
  </w:num>
  <w:num w:numId="10" w16cid:durableId="299505566">
    <w:abstractNumId w:val="13"/>
  </w:num>
  <w:num w:numId="11" w16cid:durableId="510027995">
    <w:abstractNumId w:val="21"/>
  </w:num>
  <w:num w:numId="12" w16cid:durableId="320622954">
    <w:abstractNumId w:val="23"/>
  </w:num>
  <w:num w:numId="13" w16cid:durableId="1326318700">
    <w:abstractNumId w:val="17"/>
  </w:num>
  <w:num w:numId="14" w16cid:durableId="162016439">
    <w:abstractNumId w:val="19"/>
  </w:num>
  <w:num w:numId="15" w16cid:durableId="1900362672">
    <w:abstractNumId w:val="25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26"/>
  </w:num>
  <w:num w:numId="19" w16cid:durableId="162209560">
    <w:abstractNumId w:val="22"/>
  </w:num>
  <w:num w:numId="20" w16cid:durableId="906644605">
    <w:abstractNumId w:val="9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0"/>
  </w:num>
  <w:num w:numId="25" w16cid:durableId="2057075385">
    <w:abstractNumId w:val="24"/>
  </w:num>
  <w:num w:numId="26" w16cid:durableId="1088770898">
    <w:abstractNumId w:val="11"/>
  </w:num>
  <w:num w:numId="27" w16cid:durableId="785731085">
    <w:abstractNumId w:val="27"/>
  </w:num>
  <w:num w:numId="28" w16cid:durableId="889193101">
    <w:abstractNumId w:val="28"/>
  </w:num>
  <w:num w:numId="29" w16cid:durableId="370961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MqgFACFyIoM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48F8"/>
    <w:rsid w:val="0005704A"/>
    <w:rsid w:val="000606CF"/>
    <w:rsid w:val="00061F5F"/>
    <w:rsid w:val="00063D9C"/>
    <w:rsid w:val="000715C2"/>
    <w:rsid w:val="000735E7"/>
    <w:rsid w:val="00075ACD"/>
    <w:rsid w:val="000832F1"/>
    <w:rsid w:val="000900F8"/>
    <w:rsid w:val="00091F39"/>
    <w:rsid w:val="00093276"/>
    <w:rsid w:val="000960FD"/>
    <w:rsid w:val="000A07B0"/>
    <w:rsid w:val="000A1607"/>
    <w:rsid w:val="000A4637"/>
    <w:rsid w:val="000B63A7"/>
    <w:rsid w:val="000C11E1"/>
    <w:rsid w:val="000C19C0"/>
    <w:rsid w:val="000C495A"/>
    <w:rsid w:val="000C4ADC"/>
    <w:rsid w:val="000C6407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30C2D"/>
    <w:rsid w:val="00140612"/>
    <w:rsid w:val="00151CF0"/>
    <w:rsid w:val="00152B7D"/>
    <w:rsid w:val="0015489F"/>
    <w:rsid w:val="00155361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696D"/>
    <w:rsid w:val="00247042"/>
    <w:rsid w:val="002545BE"/>
    <w:rsid w:val="00260357"/>
    <w:rsid w:val="002604C1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F4B42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3D58"/>
    <w:rsid w:val="00330B96"/>
    <w:rsid w:val="00330BFD"/>
    <w:rsid w:val="0033516D"/>
    <w:rsid w:val="00335C16"/>
    <w:rsid w:val="0033624F"/>
    <w:rsid w:val="00337399"/>
    <w:rsid w:val="00343179"/>
    <w:rsid w:val="003519D0"/>
    <w:rsid w:val="003555F3"/>
    <w:rsid w:val="003743BC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78B5"/>
    <w:rsid w:val="003E0CB5"/>
    <w:rsid w:val="003E3AF3"/>
    <w:rsid w:val="003E7FF7"/>
    <w:rsid w:val="003F0DDF"/>
    <w:rsid w:val="004050C0"/>
    <w:rsid w:val="004109EF"/>
    <w:rsid w:val="00416923"/>
    <w:rsid w:val="00420B07"/>
    <w:rsid w:val="0042270F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3174"/>
    <w:rsid w:val="004649B9"/>
    <w:rsid w:val="00473C11"/>
    <w:rsid w:val="0047717F"/>
    <w:rsid w:val="004809EC"/>
    <w:rsid w:val="00481D8B"/>
    <w:rsid w:val="004928A4"/>
    <w:rsid w:val="00493B5B"/>
    <w:rsid w:val="004A0762"/>
    <w:rsid w:val="004A0ABD"/>
    <w:rsid w:val="004A1BB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D2F8B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21E3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00DB"/>
    <w:rsid w:val="00751E60"/>
    <w:rsid w:val="00754F9E"/>
    <w:rsid w:val="0075799D"/>
    <w:rsid w:val="00760B92"/>
    <w:rsid w:val="00761292"/>
    <w:rsid w:val="00773913"/>
    <w:rsid w:val="007747AF"/>
    <w:rsid w:val="0077703A"/>
    <w:rsid w:val="00782B27"/>
    <w:rsid w:val="00783A26"/>
    <w:rsid w:val="0078473D"/>
    <w:rsid w:val="00786BCD"/>
    <w:rsid w:val="007923B6"/>
    <w:rsid w:val="00792919"/>
    <w:rsid w:val="0079731F"/>
    <w:rsid w:val="007A2EFC"/>
    <w:rsid w:val="007A4402"/>
    <w:rsid w:val="007A686A"/>
    <w:rsid w:val="007B1A58"/>
    <w:rsid w:val="007B457F"/>
    <w:rsid w:val="007B7B6A"/>
    <w:rsid w:val="007C24DD"/>
    <w:rsid w:val="007D5CDD"/>
    <w:rsid w:val="007D625F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5980"/>
    <w:rsid w:val="00846584"/>
    <w:rsid w:val="0085269F"/>
    <w:rsid w:val="00870795"/>
    <w:rsid w:val="008715BB"/>
    <w:rsid w:val="00874A92"/>
    <w:rsid w:val="00874D88"/>
    <w:rsid w:val="00877393"/>
    <w:rsid w:val="00877566"/>
    <w:rsid w:val="00877EFC"/>
    <w:rsid w:val="008873C5"/>
    <w:rsid w:val="00887DED"/>
    <w:rsid w:val="0089080C"/>
    <w:rsid w:val="008921B1"/>
    <w:rsid w:val="008952AE"/>
    <w:rsid w:val="008A2F5B"/>
    <w:rsid w:val="008A5095"/>
    <w:rsid w:val="008A6648"/>
    <w:rsid w:val="008B5499"/>
    <w:rsid w:val="008C3A54"/>
    <w:rsid w:val="008C4FFE"/>
    <w:rsid w:val="008C7C2B"/>
    <w:rsid w:val="008D083D"/>
    <w:rsid w:val="008D685F"/>
    <w:rsid w:val="008E02B5"/>
    <w:rsid w:val="008E171E"/>
    <w:rsid w:val="008E1B4C"/>
    <w:rsid w:val="008F0FE1"/>
    <w:rsid w:val="008F2E06"/>
    <w:rsid w:val="008F425A"/>
    <w:rsid w:val="008F52E8"/>
    <w:rsid w:val="008F730F"/>
    <w:rsid w:val="00904F94"/>
    <w:rsid w:val="00912F93"/>
    <w:rsid w:val="00914E91"/>
    <w:rsid w:val="00915EFF"/>
    <w:rsid w:val="00924330"/>
    <w:rsid w:val="00930651"/>
    <w:rsid w:val="00933850"/>
    <w:rsid w:val="00934CFD"/>
    <w:rsid w:val="0093526D"/>
    <w:rsid w:val="00943271"/>
    <w:rsid w:val="00945453"/>
    <w:rsid w:val="00946321"/>
    <w:rsid w:val="009508CE"/>
    <w:rsid w:val="00950DEC"/>
    <w:rsid w:val="00953110"/>
    <w:rsid w:val="009549C8"/>
    <w:rsid w:val="0095512A"/>
    <w:rsid w:val="00962C64"/>
    <w:rsid w:val="00962F57"/>
    <w:rsid w:val="00970059"/>
    <w:rsid w:val="00973D96"/>
    <w:rsid w:val="00976A0C"/>
    <w:rsid w:val="009806B8"/>
    <w:rsid w:val="00980A08"/>
    <w:rsid w:val="00983AF3"/>
    <w:rsid w:val="00986B16"/>
    <w:rsid w:val="0099273B"/>
    <w:rsid w:val="00992BBD"/>
    <w:rsid w:val="0099398B"/>
    <w:rsid w:val="009A3425"/>
    <w:rsid w:val="009B3409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17A6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91FEA"/>
    <w:rsid w:val="00A924CC"/>
    <w:rsid w:val="00A947FD"/>
    <w:rsid w:val="00AA4FDF"/>
    <w:rsid w:val="00AB73D1"/>
    <w:rsid w:val="00AC09C0"/>
    <w:rsid w:val="00AE38C4"/>
    <w:rsid w:val="00AE5DD2"/>
    <w:rsid w:val="00B02EA3"/>
    <w:rsid w:val="00B066DE"/>
    <w:rsid w:val="00B109E2"/>
    <w:rsid w:val="00B1242B"/>
    <w:rsid w:val="00B12F72"/>
    <w:rsid w:val="00B14C7E"/>
    <w:rsid w:val="00B221FD"/>
    <w:rsid w:val="00B230F2"/>
    <w:rsid w:val="00B24D51"/>
    <w:rsid w:val="00B25B7B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C5F51"/>
    <w:rsid w:val="00BD2654"/>
    <w:rsid w:val="00BD2AAC"/>
    <w:rsid w:val="00BD71BE"/>
    <w:rsid w:val="00BE4728"/>
    <w:rsid w:val="00BE76B4"/>
    <w:rsid w:val="00BE78CC"/>
    <w:rsid w:val="00BF19F2"/>
    <w:rsid w:val="00BF5D6F"/>
    <w:rsid w:val="00C01858"/>
    <w:rsid w:val="00C038FA"/>
    <w:rsid w:val="00C03E46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1CAA"/>
    <w:rsid w:val="00CE266C"/>
    <w:rsid w:val="00CE2933"/>
    <w:rsid w:val="00CE29F0"/>
    <w:rsid w:val="00CE472A"/>
    <w:rsid w:val="00CF177A"/>
    <w:rsid w:val="00CF1857"/>
    <w:rsid w:val="00CF3C65"/>
    <w:rsid w:val="00CF570F"/>
    <w:rsid w:val="00CF6CD9"/>
    <w:rsid w:val="00D00C8F"/>
    <w:rsid w:val="00D102F0"/>
    <w:rsid w:val="00D15877"/>
    <w:rsid w:val="00D17BEE"/>
    <w:rsid w:val="00D256FD"/>
    <w:rsid w:val="00D417C9"/>
    <w:rsid w:val="00D470BE"/>
    <w:rsid w:val="00D47892"/>
    <w:rsid w:val="00D52CF3"/>
    <w:rsid w:val="00D553FB"/>
    <w:rsid w:val="00D714D5"/>
    <w:rsid w:val="00D742E9"/>
    <w:rsid w:val="00D768CF"/>
    <w:rsid w:val="00D8203A"/>
    <w:rsid w:val="00D854DE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3511"/>
    <w:rsid w:val="00DF3759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580B"/>
    <w:rsid w:val="00E635CF"/>
    <w:rsid w:val="00E64F8F"/>
    <w:rsid w:val="00E666E6"/>
    <w:rsid w:val="00E677BE"/>
    <w:rsid w:val="00E7036F"/>
    <w:rsid w:val="00E732AB"/>
    <w:rsid w:val="00E73E15"/>
    <w:rsid w:val="00E776D6"/>
    <w:rsid w:val="00E777D9"/>
    <w:rsid w:val="00E77A73"/>
    <w:rsid w:val="00E8112E"/>
    <w:rsid w:val="00E854D3"/>
    <w:rsid w:val="00E91CEA"/>
    <w:rsid w:val="00E91EE1"/>
    <w:rsid w:val="00E953F7"/>
    <w:rsid w:val="00E960E6"/>
    <w:rsid w:val="00EB2C31"/>
    <w:rsid w:val="00EB46C6"/>
    <w:rsid w:val="00EB5B6F"/>
    <w:rsid w:val="00EB5C2E"/>
    <w:rsid w:val="00EB69D1"/>
    <w:rsid w:val="00EB7B2D"/>
    <w:rsid w:val="00ED0CE5"/>
    <w:rsid w:val="00ED28F2"/>
    <w:rsid w:val="00ED4480"/>
    <w:rsid w:val="00ED57F3"/>
    <w:rsid w:val="00EE5DBF"/>
    <w:rsid w:val="00EF0F1A"/>
    <w:rsid w:val="00F01AFB"/>
    <w:rsid w:val="00F0396F"/>
    <w:rsid w:val="00F10103"/>
    <w:rsid w:val="00F11821"/>
    <w:rsid w:val="00F12D06"/>
    <w:rsid w:val="00F14E08"/>
    <w:rsid w:val="00F15223"/>
    <w:rsid w:val="00F16D35"/>
    <w:rsid w:val="00F204B1"/>
    <w:rsid w:val="00F23EC5"/>
    <w:rsid w:val="00F25FE6"/>
    <w:rsid w:val="00F329FA"/>
    <w:rsid w:val="00F41E15"/>
    <w:rsid w:val="00F4615E"/>
    <w:rsid w:val="00F52878"/>
    <w:rsid w:val="00F54718"/>
    <w:rsid w:val="00F57362"/>
    <w:rsid w:val="00F618C9"/>
    <w:rsid w:val="00F63654"/>
    <w:rsid w:val="00F636A8"/>
    <w:rsid w:val="00F65403"/>
    <w:rsid w:val="00F75109"/>
    <w:rsid w:val="00F8538B"/>
    <w:rsid w:val="00F90095"/>
    <w:rsid w:val="00F903F8"/>
    <w:rsid w:val="00F915A3"/>
    <w:rsid w:val="00F94652"/>
    <w:rsid w:val="00FA1211"/>
    <w:rsid w:val="00FB5574"/>
    <w:rsid w:val="00FB703F"/>
    <w:rsid w:val="00FC688C"/>
    <w:rsid w:val="00FC7360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6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66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66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edu@pagerange.com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lawchunni@yahoo.com.hk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capstone.lakshitawebdev.xy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leonjohnson377@gmail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mailto:lXX@webmail.uwinnipeg.ca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8</TotalTime>
  <Pages>20</Pages>
  <Words>2233</Words>
  <Characters>12730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Flora &amp; Petals Website Development</dc:subject>
  <dc:creator/>
  <cp:keywords/>
  <dc:description/>
  <cp:lastModifiedBy>Lakshita Malhotra</cp:lastModifiedBy>
  <cp:revision>335</cp:revision>
  <cp:lastPrinted>2022-05-05T19:44:00Z</cp:lastPrinted>
  <dcterms:created xsi:type="dcterms:W3CDTF">2021-12-01T23:13:00Z</dcterms:created>
  <dcterms:modified xsi:type="dcterms:W3CDTF">2022-07-18T14:10:00Z</dcterms:modified>
  <cp:category>Capstone Project</cp:category>
</cp:coreProperties>
</file>